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F665E4E" w14:textId="372F9F93" w:rsidR="00082153" w:rsidRPr="001F26E1" w:rsidRDefault="00082153" w:rsidP="00082153">
      <w:pPr>
        <w:pStyle w:val="Kop1"/>
        <w:rPr>
          <w:lang w:val="nl-NL"/>
        </w:rPr>
      </w:pPr>
      <w:r w:rsidRPr="001F26E1">
        <w:rPr>
          <w:lang w:val="nl-NL"/>
        </w:rPr>
        <w:fldChar w:fldCharType="begin"/>
      </w:r>
      <w:r w:rsidRPr="001F26E1">
        <w:rPr>
          <w:lang w:val="nl-NL"/>
        </w:rPr>
        <w:instrText xml:space="preserve"> DOCPROPERTY "Title" </w:instrText>
      </w:r>
      <w:r w:rsidRPr="001F26E1">
        <w:rPr>
          <w:lang w:val="nl-NL"/>
        </w:rPr>
        <w:fldChar w:fldCharType="separate"/>
      </w:r>
      <w:r w:rsidR="004952CE">
        <w:rPr>
          <w:lang w:val="nl-NL"/>
        </w:rPr>
        <w:t>Model</w:t>
      </w:r>
      <w:r w:rsidR="001F26E1">
        <w:rPr>
          <w:lang w:val="nl-NL"/>
        </w:rPr>
        <w:t xml:space="preserve"> </w:t>
      </w:r>
      <w:r w:rsidR="00AE39A1">
        <w:rPr>
          <w:lang w:val="nl-NL"/>
        </w:rPr>
        <w:t>d</w:t>
      </w:r>
      <w:r w:rsidR="001F26E1">
        <w:rPr>
          <w:lang w:val="nl-NL"/>
        </w:rPr>
        <w:t>isclaimer</w:t>
      </w:r>
      <w:r w:rsidRPr="001F26E1">
        <w:rPr>
          <w:lang w:val="nl-NL"/>
        </w:rPr>
        <w:fldChar w:fldCharType="end"/>
      </w:r>
    </w:p>
    <w:p w14:paraId="253CAC5B" w14:textId="77777777" w:rsidR="00856E63" w:rsidRPr="001F26E1" w:rsidRDefault="00856E63" w:rsidP="001A74DA">
      <w:pPr>
        <w:rPr>
          <w:lang w:val="nl-NL"/>
        </w:rPr>
      </w:pPr>
    </w:p>
    <w:p w14:paraId="23ACE69E" w14:textId="77777777" w:rsidR="001F26E1" w:rsidRPr="006865FF" w:rsidRDefault="001F26E1" w:rsidP="001F26E1">
      <w:pPr>
        <w:pStyle w:val="Kop2"/>
      </w:pPr>
      <w:bookmarkStart w:id="0" w:name="bkmCursor"/>
      <w:bookmarkEnd w:id="0"/>
      <w:r w:rsidRPr="006865FF">
        <w:t>Disclaimer</w:t>
      </w:r>
    </w:p>
    <w:p w14:paraId="3B1800C8" w14:textId="35CF768E" w:rsidR="001F26E1" w:rsidRDefault="001F26E1" w:rsidP="001F26E1">
      <w:pPr>
        <w:spacing w:line="286" w:lineRule="atLeast"/>
        <w:rPr>
          <w:rFonts w:hAnsi="Arial" w:cs="Arial"/>
          <w:sz w:val="20"/>
        </w:rPr>
      </w:pPr>
      <w:r w:rsidRPr="006865FF">
        <w:rPr>
          <w:rFonts w:hAnsi="Arial" w:cs="Arial"/>
          <w:sz w:val="20"/>
        </w:rPr>
        <w:t xml:space="preserve">Deze disclaimer </w:t>
      </w:r>
      <w:r>
        <w:rPr>
          <w:rFonts w:hAnsi="Arial" w:cs="Arial"/>
          <w:sz w:val="20"/>
        </w:rPr>
        <w:t xml:space="preserve">is van toepassing op de website </w:t>
      </w:r>
      <w:r w:rsidRPr="005C3E37">
        <w:rPr>
          <w:rFonts w:hAnsi="Arial" w:cs="Arial"/>
          <w:b/>
          <w:sz w:val="20"/>
          <w:highlight w:val="yellow"/>
        </w:rPr>
        <w:t>naam website</w:t>
      </w:r>
      <w:r w:rsidR="005C3E37">
        <w:rPr>
          <w:rFonts w:hAnsi="Arial" w:cs="Arial"/>
          <w:b/>
          <w:sz w:val="20"/>
        </w:rPr>
        <w:t xml:space="preserve"> </w:t>
      </w:r>
      <w:r>
        <w:rPr>
          <w:rFonts w:hAnsi="Arial" w:cs="Arial"/>
          <w:sz w:val="20"/>
        </w:rPr>
        <w:t xml:space="preserve">van </w:t>
      </w:r>
      <w:r w:rsidRPr="005C3E37">
        <w:rPr>
          <w:rFonts w:hAnsi="Arial" w:cs="Arial"/>
          <w:b/>
          <w:sz w:val="20"/>
          <w:highlight w:val="yellow"/>
        </w:rPr>
        <w:t>naam bedrijf</w:t>
      </w:r>
    </w:p>
    <w:p w14:paraId="22E2DA24" w14:textId="6FE7AC0A" w:rsidR="001F26E1" w:rsidRPr="006865FF" w:rsidRDefault="001F26E1" w:rsidP="001F26E1">
      <w:pPr>
        <w:spacing w:line="286" w:lineRule="atLeast"/>
        <w:rPr>
          <w:rFonts w:hAnsi="Arial" w:cs="Arial"/>
          <w:sz w:val="20"/>
        </w:rPr>
      </w:pPr>
      <w:r>
        <w:rPr>
          <w:rFonts w:hAnsi="Arial" w:cs="Arial"/>
          <w:sz w:val="20"/>
        </w:rPr>
        <w:t xml:space="preserve">Het is niet toegestaan om de website of onderdelen daarvan op te slaan, te publiceren of te vermenigvuldigen voor commercieel gebruik zonder toestemming van </w:t>
      </w:r>
      <w:r w:rsidRPr="005C3E37">
        <w:rPr>
          <w:rFonts w:hAnsi="Arial" w:cs="Arial"/>
          <w:b/>
          <w:sz w:val="20"/>
          <w:highlight w:val="yellow"/>
        </w:rPr>
        <w:t>naam bedrijf</w:t>
      </w:r>
      <w:r w:rsidRPr="001F26E1">
        <w:rPr>
          <w:rFonts w:hAnsi="Arial" w:cs="Arial"/>
          <w:b/>
          <w:sz w:val="20"/>
        </w:rPr>
        <w:t>.</w:t>
      </w:r>
      <w:r w:rsidR="005C3E37">
        <w:rPr>
          <w:rFonts w:hAnsi="Arial" w:cs="Arial"/>
          <w:b/>
          <w:sz w:val="20"/>
        </w:rPr>
        <w:t xml:space="preserve"> </w:t>
      </w:r>
      <w:r w:rsidRPr="005C3E37">
        <w:rPr>
          <w:rFonts w:hAnsi="Arial" w:cs="Arial"/>
          <w:b/>
          <w:sz w:val="20"/>
          <w:highlight w:val="yellow"/>
        </w:rPr>
        <w:t>Naam bedrijf</w:t>
      </w:r>
      <w:r w:rsidR="005C3E37">
        <w:rPr>
          <w:rFonts w:hAnsi="Arial" w:cs="Arial"/>
          <w:b/>
          <w:sz w:val="20"/>
        </w:rPr>
        <w:t xml:space="preserve"> </w:t>
      </w:r>
      <w:r>
        <w:rPr>
          <w:rFonts w:hAnsi="Arial" w:cs="Arial"/>
          <w:sz w:val="20"/>
        </w:rPr>
        <w:t xml:space="preserve"> staat niet in voor de inhoud van websites van derden die naar </w:t>
      </w:r>
      <w:r w:rsidRPr="001F26E1">
        <w:rPr>
          <w:rFonts w:hAnsi="Arial" w:cs="Arial"/>
          <w:b/>
          <w:sz w:val="20"/>
        </w:rPr>
        <w:t xml:space="preserve">naam </w:t>
      </w:r>
      <w:r w:rsidRPr="005C3E37">
        <w:rPr>
          <w:rFonts w:hAnsi="Arial" w:cs="Arial"/>
          <w:b/>
          <w:sz w:val="20"/>
          <w:highlight w:val="yellow"/>
        </w:rPr>
        <w:t>website</w:t>
      </w:r>
      <w:r>
        <w:rPr>
          <w:rFonts w:hAnsi="Arial" w:cs="Arial"/>
          <w:sz w:val="20"/>
        </w:rPr>
        <w:t xml:space="preserve"> leiden of waarnaar </w:t>
      </w:r>
      <w:r w:rsidRPr="005C3E37">
        <w:rPr>
          <w:rFonts w:hAnsi="Arial" w:cs="Arial"/>
          <w:b/>
          <w:sz w:val="20"/>
          <w:highlight w:val="yellow"/>
        </w:rPr>
        <w:t>naam website</w:t>
      </w:r>
      <w:r>
        <w:rPr>
          <w:rFonts w:hAnsi="Arial" w:cs="Arial"/>
          <w:sz w:val="20"/>
        </w:rPr>
        <w:t xml:space="preserve"> leidt.</w:t>
      </w:r>
    </w:p>
    <w:p w14:paraId="73D7569D" w14:textId="77777777" w:rsidR="001F26E1" w:rsidRDefault="001F26E1" w:rsidP="001F26E1">
      <w:pPr>
        <w:spacing w:line="286" w:lineRule="atLeast"/>
        <w:rPr>
          <w:rFonts w:hAnsi="Arial" w:cs="Arial"/>
          <w:sz w:val="20"/>
        </w:rPr>
      </w:pPr>
    </w:p>
    <w:p w14:paraId="2722C670" w14:textId="77777777" w:rsidR="001F26E1" w:rsidRDefault="001F26E1" w:rsidP="001F26E1">
      <w:pPr>
        <w:pStyle w:val="Kop2"/>
      </w:pPr>
      <w:r>
        <w:t>Wijzigingen</w:t>
      </w:r>
    </w:p>
    <w:p w14:paraId="7C2384D6" w14:textId="274B78ED" w:rsidR="001F26E1" w:rsidRPr="006865FF" w:rsidRDefault="001F26E1" w:rsidP="001F26E1">
      <w:pPr>
        <w:spacing w:line="286" w:lineRule="atLeast"/>
        <w:rPr>
          <w:rFonts w:hAnsi="Arial" w:cs="Arial"/>
          <w:sz w:val="20"/>
        </w:rPr>
      </w:pPr>
      <w:r>
        <w:rPr>
          <w:rFonts w:hAnsi="Arial" w:cs="Arial"/>
          <w:sz w:val="20"/>
        </w:rPr>
        <w:t xml:space="preserve">Deze website wordt opgesteld met de grootste zorg, maar </w:t>
      </w:r>
      <w:r w:rsidRPr="005C3E37">
        <w:rPr>
          <w:rFonts w:hAnsi="Arial" w:cs="Arial"/>
          <w:b/>
          <w:sz w:val="20"/>
          <w:highlight w:val="yellow"/>
        </w:rPr>
        <w:t>naam bedrijf</w:t>
      </w:r>
      <w:r>
        <w:rPr>
          <w:rFonts w:hAnsi="Arial" w:cs="Arial"/>
          <w:sz w:val="20"/>
        </w:rPr>
        <w:t xml:space="preserve"> geeft geen garantie voor de juistheid en volledigheid van de gegeven informatie. Fouten en vergissingen worden zo spoedig mogelijk gecorrigeerd. </w:t>
      </w:r>
      <w:r w:rsidRPr="005C3E37">
        <w:rPr>
          <w:rFonts w:hAnsi="Arial" w:cs="Arial"/>
          <w:b/>
          <w:sz w:val="20"/>
          <w:highlight w:val="yellow"/>
        </w:rPr>
        <w:t>naam bedrijf</w:t>
      </w:r>
      <w:r w:rsidR="005C3E37">
        <w:rPr>
          <w:rFonts w:hAnsi="Arial" w:cs="Arial"/>
          <w:b/>
          <w:sz w:val="20"/>
        </w:rPr>
        <w:t xml:space="preserve"> </w:t>
      </w:r>
      <w:r>
        <w:rPr>
          <w:rFonts w:hAnsi="Arial" w:cs="Arial"/>
          <w:sz w:val="20"/>
        </w:rPr>
        <w:t xml:space="preserve">behoudt zich het recht voor de op deze website gepubliceerde informatie en de tekst van deze disclaimer, te allen tijde zonder aankondiging te wijziging met onmiddellijke werking. Aan de informatie op deze website en in deze disclaimer kunnen geen rechten worden ontleend. </w:t>
      </w:r>
      <w:r w:rsidR="005C3E37">
        <w:rPr>
          <w:rFonts w:hAnsi="Arial" w:cs="Arial"/>
          <w:b/>
          <w:sz w:val="20"/>
          <w:highlight w:val="yellow"/>
        </w:rPr>
        <w:t>n</w:t>
      </w:r>
      <w:r w:rsidRPr="005C3E37">
        <w:rPr>
          <w:rFonts w:hAnsi="Arial" w:cs="Arial"/>
          <w:b/>
          <w:sz w:val="20"/>
          <w:highlight w:val="yellow"/>
        </w:rPr>
        <w:t>aam bedrijf</w:t>
      </w:r>
      <w:r>
        <w:rPr>
          <w:rFonts w:hAnsi="Arial" w:cs="Arial"/>
          <w:sz w:val="20"/>
        </w:rPr>
        <w:t xml:space="preserve"> aanvaardt geen aansprakelijkheid voor de gevolgen van het gebruik van deze informatie. Het Nederlandse recht is van toepassing op alle informatie op deze website en in deze disclaimer.</w:t>
      </w:r>
    </w:p>
    <w:p w14:paraId="79ABF0E3" w14:textId="77777777" w:rsidR="001F26E1" w:rsidRPr="006865FF" w:rsidRDefault="001F26E1" w:rsidP="001F26E1">
      <w:pPr>
        <w:spacing w:line="286" w:lineRule="atLeast"/>
        <w:rPr>
          <w:rFonts w:hAnsi="Arial" w:cs="Arial"/>
          <w:sz w:val="20"/>
        </w:rPr>
      </w:pPr>
    </w:p>
    <w:p w14:paraId="54452B13" w14:textId="77777777" w:rsidR="001F26E1" w:rsidRPr="006865FF" w:rsidRDefault="001F26E1" w:rsidP="001F26E1">
      <w:pPr>
        <w:pStyle w:val="Kop2"/>
      </w:pPr>
      <w:r>
        <w:t>Privacy (Indien van toepassing)</w:t>
      </w:r>
    </w:p>
    <w:p w14:paraId="7C92666B" w14:textId="0263648C" w:rsidR="001F26E1" w:rsidRDefault="001F26E1" w:rsidP="001F26E1">
      <w:pPr>
        <w:spacing w:line="286" w:lineRule="atLeast"/>
        <w:rPr>
          <w:rFonts w:hAnsi="Arial" w:cs="Arial"/>
          <w:sz w:val="20"/>
        </w:rPr>
      </w:pPr>
      <w:r w:rsidRPr="006865FF">
        <w:rPr>
          <w:rFonts w:hAnsi="Arial" w:cs="Arial"/>
          <w:sz w:val="20"/>
        </w:rPr>
        <w:t>Door uw be</w:t>
      </w:r>
      <w:r>
        <w:rPr>
          <w:rFonts w:hAnsi="Arial" w:cs="Arial"/>
          <w:sz w:val="20"/>
        </w:rPr>
        <w:t xml:space="preserve">zoek aan onze website bewaren wij uw domeinnaam en de domeinnaam van de website die u naar onze site heeft geleid. Tevens bewaren wij de informatie met betrekking tot de pagina’s die u op </w:t>
      </w:r>
      <w:r w:rsidRPr="005C3E37">
        <w:rPr>
          <w:rFonts w:hAnsi="Arial" w:cs="Arial"/>
          <w:b/>
          <w:sz w:val="20"/>
          <w:highlight w:val="yellow"/>
        </w:rPr>
        <w:t>naam website</w:t>
      </w:r>
      <w:r>
        <w:rPr>
          <w:rFonts w:hAnsi="Arial" w:cs="Arial"/>
          <w:sz w:val="20"/>
        </w:rPr>
        <w:t xml:space="preserve"> geraadpleegd hebt, alsmede alle informatie die u vrijwillig verstrekt. Hiertoe behoren de gegevens die u invult bij aankoop van een product.</w:t>
      </w:r>
    </w:p>
    <w:p w14:paraId="17701401" w14:textId="77777777" w:rsidR="001F26E1" w:rsidRDefault="001F26E1" w:rsidP="001F26E1">
      <w:pPr>
        <w:spacing w:line="286" w:lineRule="atLeast"/>
        <w:rPr>
          <w:rFonts w:hAnsi="Arial" w:cs="Arial"/>
          <w:sz w:val="20"/>
        </w:rPr>
      </w:pPr>
    </w:p>
    <w:p w14:paraId="41BC2B07" w14:textId="77777777" w:rsidR="001F26E1" w:rsidRDefault="001F26E1" w:rsidP="001F26E1">
      <w:pPr>
        <w:spacing w:line="286" w:lineRule="atLeast"/>
        <w:rPr>
          <w:rFonts w:hAnsi="Arial" w:cs="Arial"/>
          <w:sz w:val="20"/>
        </w:rPr>
      </w:pPr>
      <w:r>
        <w:rPr>
          <w:rFonts w:hAnsi="Arial" w:cs="Arial"/>
          <w:sz w:val="20"/>
        </w:rPr>
        <w:t xml:space="preserve">Deze informatie wordt uitsluitend gebruikt om het product aan u te leveren en om de inhoud van deze website te verbeteren. De informatie wordt slechts door </w:t>
      </w:r>
      <w:r w:rsidRPr="001F26E1">
        <w:rPr>
          <w:rFonts w:hAnsi="Arial" w:cs="Arial"/>
          <w:b/>
          <w:sz w:val="20"/>
        </w:rPr>
        <w:t>...naam bedrijf...</w:t>
      </w:r>
      <w:r>
        <w:rPr>
          <w:rFonts w:hAnsi="Arial" w:cs="Arial"/>
          <w:sz w:val="20"/>
        </w:rPr>
        <w:t xml:space="preserve"> gebruikt en zal niet worden doorgegeven aan andere organisaties voor commerciële doeleinden. Wij hebben maatregelen getroffen tegen het verlies en misbruik van uw informatie.</w:t>
      </w:r>
    </w:p>
    <w:p w14:paraId="6ACB7C03" w14:textId="77777777" w:rsidR="001F26E1" w:rsidRDefault="001F26E1" w:rsidP="001F26E1">
      <w:pPr>
        <w:spacing w:line="286" w:lineRule="atLeast"/>
        <w:rPr>
          <w:rFonts w:hAnsi="Arial" w:cs="Arial"/>
          <w:sz w:val="20"/>
        </w:rPr>
      </w:pPr>
    </w:p>
    <w:p w14:paraId="1B618271" w14:textId="77777777" w:rsidR="001F26E1" w:rsidRDefault="001F26E1" w:rsidP="001F26E1">
      <w:pPr>
        <w:pStyle w:val="Kop2"/>
      </w:pPr>
      <w:r>
        <w:t>Cookies</w:t>
      </w:r>
    </w:p>
    <w:p w14:paraId="06D5EC91" w14:textId="05844E60" w:rsidR="001F26E1" w:rsidRDefault="001F26E1" w:rsidP="001F26E1">
      <w:pPr>
        <w:spacing w:line="286" w:lineRule="atLeast"/>
        <w:rPr>
          <w:rFonts w:hAnsi="Arial" w:cs="Arial"/>
          <w:sz w:val="20"/>
        </w:rPr>
      </w:pPr>
      <w:r w:rsidRPr="005C3E37">
        <w:rPr>
          <w:rFonts w:hAnsi="Arial" w:cs="Arial"/>
          <w:b/>
          <w:sz w:val="20"/>
          <w:highlight w:val="yellow"/>
        </w:rPr>
        <w:t>Naam website</w:t>
      </w:r>
      <w:r>
        <w:rPr>
          <w:rFonts w:hAnsi="Arial" w:cs="Arial"/>
          <w:sz w:val="20"/>
        </w:rPr>
        <w:t xml:space="preserve"> maakt gebruik van cookies. Dit is een bestand met gegevens over uw bezoek aan deze website. Deze wordt op uw computer opgeslagen. De cookies registreren uw voorkeuren en keuzes, zoals de producten die u in uw winkelmandje hebt toegevoegd. Door het gebruik van cookies verbeteren wij onze dienstverlening, bijvoorbeeld door u bij een volgend bezoek aan onze website producten te tonen die u wellicht zullen interesseren. De aan u getoonde advertenties worden ook op u afgesteld met gebruik van de cookies.</w:t>
      </w:r>
      <w:r w:rsidR="00B82EC4">
        <w:rPr>
          <w:rFonts w:hAnsi="Arial" w:cs="Arial"/>
          <w:sz w:val="20"/>
        </w:rPr>
        <w:t xml:space="preserve"> U kunt deze cookies uitzetten via uw browser. Het uitzetten van de cookies kan het functioneren van </w:t>
      </w:r>
      <w:r w:rsidR="00B82EC4" w:rsidRPr="005C3E37">
        <w:rPr>
          <w:rFonts w:hAnsi="Arial" w:cs="Arial"/>
          <w:b/>
          <w:bCs/>
          <w:sz w:val="20"/>
          <w:highlight w:val="yellow"/>
        </w:rPr>
        <w:t>naam websit</w:t>
      </w:r>
      <w:r w:rsidR="005C3E37" w:rsidRPr="005C3E37">
        <w:rPr>
          <w:rFonts w:hAnsi="Arial" w:cs="Arial"/>
          <w:b/>
          <w:bCs/>
          <w:sz w:val="20"/>
          <w:highlight w:val="yellow"/>
        </w:rPr>
        <w:t>e</w:t>
      </w:r>
      <w:r w:rsidR="00B82EC4">
        <w:rPr>
          <w:rFonts w:hAnsi="Arial" w:cs="Arial"/>
          <w:b/>
          <w:bCs/>
          <w:sz w:val="20"/>
        </w:rPr>
        <w:t xml:space="preserve"> </w:t>
      </w:r>
      <w:r w:rsidR="00B82EC4">
        <w:rPr>
          <w:rFonts w:hAnsi="Arial" w:cs="Arial"/>
          <w:sz w:val="20"/>
        </w:rPr>
        <w:t xml:space="preserve">website negatief aantasten.  </w:t>
      </w:r>
    </w:p>
    <w:p w14:paraId="57E11D0A" w14:textId="77777777" w:rsidR="001F26E1" w:rsidRDefault="001F26E1" w:rsidP="001F26E1">
      <w:pPr>
        <w:spacing w:line="286" w:lineRule="atLeast"/>
        <w:rPr>
          <w:rFonts w:hAnsi="Arial" w:cs="Arial"/>
          <w:sz w:val="20"/>
        </w:rPr>
      </w:pPr>
    </w:p>
    <w:p w14:paraId="7223E278" w14:textId="77777777" w:rsidR="001F26E1" w:rsidRDefault="001F26E1" w:rsidP="001F26E1">
      <w:pPr>
        <w:pStyle w:val="Kop2"/>
      </w:pPr>
      <w:r>
        <w:t>Vragen en opmerkingen</w:t>
      </w:r>
    </w:p>
    <w:p w14:paraId="477BB307" w14:textId="01823DD8" w:rsidR="001F26E1" w:rsidRDefault="001F26E1" w:rsidP="001F26E1">
      <w:pPr>
        <w:spacing w:line="286" w:lineRule="atLeast"/>
        <w:rPr>
          <w:rFonts w:hAnsi="Arial" w:cs="Arial"/>
          <w:sz w:val="20"/>
        </w:rPr>
      </w:pPr>
      <w:r>
        <w:rPr>
          <w:rFonts w:hAnsi="Arial" w:cs="Arial"/>
          <w:sz w:val="20"/>
        </w:rPr>
        <w:t xml:space="preserve">U heeft het recht de gegevens in te zien die </w:t>
      </w:r>
      <w:r w:rsidRPr="005C3E37">
        <w:rPr>
          <w:rFonts w:hAnsi="Arial" w:cs="Arial"/>
          <w:b/>
          <w:sz w:val="20"/>
          <w:highlight w:val="yellow"/>
        </w:rPr>
        <w:t>naam bedrijf</w:t>
      </w:r>
      <w:r>
        <w:rPr>
          <w:rFonts w:hAnsi="Arial" w:cs="Arial"/>
          <w:sz w:val="20"/>
        </w:rPr>
        <w:t xml:space="preserve"> over u bewaart. Om deze gegevens in te zien en voor verdere vragen en opmerkingen kunt u contact met ons opnemen.</w:t>
      </w:r>
    </w:p>
    <w:p w14:paraId="6F8FEFB4" w14:textId="0A93AFEF" w:rsidR="001F26E1" w:rsidRPr="005C3E37" w:rsidRDefault="001F26E1" w:rsidP="001F26E1">
      <w:pPr>
        <w:spacing w:line="286" w:lineRule="atLeast"/>
        <w:rPr>
          <w:rFonts w:hAnsi="Arial" w:cs="Arial"/>
          <w:b/>
          <w:sz w:val="20"/>
          <w:highlight w:val="yellow"/>
        </w:rPr>
      </w:pPr>
      <w:r w:rsidRPr="005C3E37">
        <w:rPr>
          <w:rFonts w:hAnsi="Arial" w:cs="Arial"/>
          <w:b/>
          <w:sz w:val="20"/>
          <w:highlight w:val="yellow"/>
        </w:rPr>
        <w:lastRenderedPageBreak/>
        <w:t>Naam bedrijf</w:t>
      </w:r>
    </w:p>
    <w:p w14:paraId="7FEBB643" w14:textId="4C5475F7" w:rsidR="001F26E1" w:rsidRPr="005C3E37" w:rsidRDefault="001F26E1" w:rsidP="001F26E1">
      <w:pPr>
        <w:spacing w:line="286" w:lineRule="atLeast"/>
        <w:rPr>
          <w:rFonts w:hAnsi="Arial" w:cs="Arial"/>
          <w:b/>
          <w:sz w:val="20"/>
          <w:highlight w:val="yellow"/>
        </w:rPr>
      </w:pPr>
      <w:r w:rsidRPr="005C3E37">
        <w:rPr>
          <w:rFonts w:hAnsi="Arial" w:cs="Arial"/>
          <w:b/>
          <w:sz w:val="20"/>
          <w:highlight w:val="yellow"/>
        </w:rPr>
        <w:t>Adres</w:t>
      </w:r>
    </w:p>
    <w:p w14:paraId="10BC1B82" w14:textId="0F7D7FF8" w:rsidR="001F26E1" w:rsidRPr="005C3E37" w:rsidRDefault="005C3E37" w:rsidP="001F26E1">
      <w:pPr>
        <w:spacing w:line="286" w:lineRule="atLeast"/>
        <w:rPr>
          <w:rFonts w:hAnsi="Arial" w:cs="Arial"/>
          <w:b/>
          <w:sz w:val="20"/>
          <w:highlight w:val="yellow"/>
        </w:rPr>
      </w:pPr>
      <w:r>
        <w:rPr>
          <w:rFonts w:hAnsi="Arial" w:cs="Arial"/>
          <w:b/>
          <w:sz w:val="20"/>
          <w:highlight w:val="yellow"/>
        </w:rPr>
        <w:t>P</w:t>
      </w:r>
      <w:r w:rsidR="001F26E1" w:rsidRPr="005C3E37">
        <w:rPr>
          <w:rFonts w:hAnsi="Arial" w:cs="Arial"/>
          <w:b/>
          <w:sz w:val="20"/>
          <w:highlight w:val="yellow"/>
        </w:rPr>
        <w:t>ostcode woonplaats</w:t>
      </w:r>
    </w:p>
    <w:p w14:paraId="1B7804C0" w14:textId="179729B7" w:rsidR="001F26E1" w:rsidRPr="005C3E37" w:rsidRDefault="005C3E37" w:rsidP="001F26E1">
      <w:pPr>
        <w:spacing w:line="286" w:lineRule="atLeast"/>
        <w:rPr>
          <w:rFonts w:hAnsi="Arial" w:cs="Arial"/>
          <w:b/>
          <w:sz w:val="20"/>
          <w:highlight w:val="yellow"/>
        </w:rPr>
      </w:pPr>
      <w:r>
        <w:rPr>
          <w:rFonts w:hAnsi="Arial" w:cs="Arial"/>
          <w:b/>
          <w:sz w:val="20"/>
          <w:highlight w:val="yellow"/>
        </w:rPr>
        <w:t>T</w:t>
      </w:r>
      <w:r w:rsidR="001F26E1" w:rsidRPr="005C3E37">
        <w:rPr>
          <w:rFonts w:hAnsi="Arial" w:cs="Arial"/>
          <w:b/>
          <w:sz w:val="20"/>
          <w:highlight w:val="yellow"/>
        </w:rPr>
        <w:t>elefoonnummer</w:t>
      </w:r>
    </w:p>
    <w:p w14:paraId="665AE7E7" w14:textId="24BD2C62" w:rsidR="001F26E1" w:rsidRPr="001F26E1" w:rsidRDefault="005C3E37" w:rsidP="001F26E1">
      <w:pPr>
        <w:spacing w:line="286" w:lineRule="atLeast"/>
        <w:rPr>
          <w:rFonts w:hAnsi="Arial" w:cs="Arial"/>
          <w:b/>
          <w:sz w:val="20"/>
        </w:rPr>
      </w:pPr>
      <w:r>
        <w:rPr>
          <w:rFonts w:hAnsi="Arial" w:cs="Arial"/>
          <w:b/>
          <w:sz w:val="20"/>
          <w:highlight w:val="yellow"/>
        </w:rPr>
        <w:t>E</w:t>
      </w:r>
      <w:r w:rsidR="001F26E1" w:rsidRPr="005C3E37">
        <w:rPr>
          <w:rFonts w:hAnsi="Arial" w:cs="Arial"/>
          <w:b/>
          <w:sz w:val="20"/>
          <w:highlight w:val="yellow"/>
        </w:rPr>
        <w:t>-mail</w:t>
      </w:r>
    </w:p>
    <w:p w14:paraId="487F84ED" w14:textId="77777777" w:rsidR="00A03AA2" w:rsidRPr="001F26E1" w:rsidRDefault="00A03AA2">
      <w:pPr>
        <w:pBdr>
          <w:top w:val="nil"/>
          <w:left w:val="nil"/>
          <w:bottom w:val="nil"/>
          <w:right w:val="nil"/>
          <w:between w:val="nil"/>
          <w:bar w:val="nil"/>
        </w:pBdr>
        <w:spacing w:line="240" w:lineRule="auto"/>
        <w:rPr>
          <w:b/>
        </w:rPr>
      </w:pPr>
    </w:p>
    <w:p w14:paraId="5F1B432D" w14:textId="085C7077" w:rsidR="00082153" w:rsidRDefault="00082153" w:rsidP="004F1CB3">
      <w:pPr>
        <w:pStyle w:val="FirstParagraph"/>
        <w:rPr>
          <w:lang w:val="nl-NL"/>
        </w:rPr>
      </w:pPr>
    </w:p>
    <w:p w14:paraId="5D5335EF" w14:textId="5C48EE36" w:rsidR="005C3E37" w:rsidRDefault="005C3E37" w:rsidP="005C3E37">
      <w:pPr>
        <w:rPr>
          <w:lang w:val="nl-NL"/>
        </w:rPr>
      </w:pPr>
    </w:p>
    <w:p w14:paraId="74E76608" w14:textId="159401E2" w:rsidR="005C3E37" w:rsidRPr="005C3E37" w:rsidRDefault="005C3E37" w:rsidP="005C3E37">
      <w:pPr>
        <w:rPr>
          <w:lang w:val="nl-NL"/>
        </w:rPr>
      </w:pPr>
      <w:r>
        <w:rPr>
          <w:i/>
          <w:color w:val="00B0F0"/>
        </w:rPr>
        <w:t>Voor vragen kunt u contact opnemen met</w:t>
      </w:r>
      <w:r>
        <w:rPr>
          <w:i/>
          <w:color w:val="00B0F0"/>
        </w:rPr>
        <w:t xml:space="preserve"> </w:t>
      </w:r>
      <w:hyperlink r:id="rId10" w:history="1">
        <w:r w:rsidRPr="005C3E37">
          <w:rPr>
            <w:rStyle w:val="Hyperlink"/>
            <w:i/>
          </w:rPr>
          <w:t>mr. R. (R</w:t>
        </w:r>
        <w:r w:rsidRPr="005C3E37">
          <w:rPr>
            <w:rStyle w:val="Hyperlink"/>
            <w:i/>
          </w:rPr>
          <w:t>é</w:t>
        </w:r>
        <w:r w:rsidRPr="005C3E37">
          <w:rPr>
            <w:rStyle w:val="Hyperlink"/>
            <w:i/>
          </w:rPr>
          <w:t>mon) Brand.</w:t>
        </w:r>
      </w:hyperlink>
    </w:p>
    <w:sectPr w:rsidR="005C3E37" w:rsidRPr="005C3E37" w:rsidSect="00082153">
      <w:headerReference w:type="default" r:id="rId11"/>
      <w:footerReference w:type="default" r:id="rId12"/>
      <w:headerReference w:type="first" r:id="rId13"/>
      <w:footerReference w:type="first" r:id="rId14"/>
      <w:pgSz w:w="11906" w:h="16838"/>
      <w:pgMar w:top="2880" w:right="1440" w:bottom="1080" w:left="1440" w:header="360" w:footer="360" w:gutter="0"/>
      <w:cols w:space="708"/>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684CF64" w14:textId="77777777" w:rsidR="0039106D" w:rsidRDefault="0039106D" w:rsidP="001A74DA">
      <w:r>
        <w:separator/>
      </w:r>
    </w:p>
  </w:endnote>
  <w:endnote w:type="continuationSeparator" w:id="0">
    <w:p w14:paraId="28C47B08" w14:textId="77777777" w:rsidR="0039106D" w:rsidRDefault="0039106D" w:rsidP="001A74D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Lucida Grande">
    <w:altName w:val="Segoe UI"/>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4EF631" w14:textId="07B1C4A3" w:rsidR="00856E63" w:rsidRDefault="005C3E37" w:rsidP="005C3E37">
    <w:pPr>
      <w:pStyle w:val="Kop-envoettekst"/>
      <w:tabs>
        <w:tab w:val="clear" w:pos="9020"/>
        <w:tab w:val="center" w:pos="4513"/>
        <w:tab w:val="right" w:pos="9026"/>
      </w:tabs>
      <w:jc w:val="both"/>
    </w:pPr>
    <w:r>
      <w:rPr>
        <w:sz w:val="20"/>
        <w:szCs w:val="20"/>
      </w:rPr>
      <w:t>21-1-2021</w:t>
    </w:r>
    <w:r w:rsidR="00625AB4">
      <w:rPr>
        <w:sz w:val="20"/>
        <w:szCs w:val="20"/>
      </w:rPr>
      <w:tab/>
    </w:r>
    <w:r w:rsidR="00625AB4">
      <w:rPr>
        <w:sz w:val="20"/>
        <w:szCs w:val="20"/>
      </w:rPr>
      <w:tab/>
    </w:r>
    <w:r w:rsidR="00625AB4">
      <w:rPr>
        <w:rFonts w:ascii="Arial" w:eastAsia="Arial" w:hAnsi="Arial" w:cs="Arial"/>
        <w:sz w:val="20"/>
        <w:szCs w:val="20"/>
      </w:rPr>
      <w:fldChar w:fldCharType="begin"/>
    </w:r>
    <w:r w:rsidR="00625AB4">
      <w:rPr>
        <w:rFonts w:ascii="Arial" w:eastAsia="Arial" w:hAnsi="Arial" w:cs="Arial"/>
        <w:sz w:val="20"/>
        <w:szCs w:val="20"/>
      </w:rPr>
      <w:instrText xml:space="preserve"> PAGE </w:instrText>
    </w:r>
    <w:r w:rsidR="00625AB4">
      <w:rPr>
        <w:rFonts w:ascii="Arial" w:eastAsia="Arial" w:hAnsi="Arial" w:cs="Arial"/>
        <w:sz w:val="20"/>
        <w:szCs w:val="20"/>
      </w:rPr>
      <w:fldChar w:fldCharType="separate"/>
    </w:r>
    <w:r w:rsidR="001F26E1">
      <w:rPr>
        <w:rFonts w:ascii="Arial" w:eastAsia="Arial" w:hAnsi="Arial" w:cs="Arial"/>
        <w:noProof/>
        <w:sz w:val="20"/>
        <w:szCs w:val="20"/>
      </w:rPr>
      <w:t>2</w:t>
    </w:r>
    <w:r w:rsidR="00625AB4">
      <w:rPr>
        <w:rFonts w:ascii="Arial" w:eastAsia="Arial" w:hAnsi="Arial" w:cs="Arial"/>
        <w:sz w:val="20"/>
        <w:szCs w:val="20"/>
      </w:rPr>
      <w:fldChar w:fldCharType="end"/>
    </w:r>
    <w:r w:rsidR="00625AB4">
      <w:rPr>
        <w:rFonts w:ascii="Arial"/>
        <w:sz w:val="20"/>
        <w:szCs w:val="20"/>
        <w:lang w:val="nl-NL"/>
      </w:rPr>
      <w:t xml:space="preserve"> van </w:t>
    </w:r>
    <w:r w:rsidR="00625AB4">
      <w:rPr>
        <w:rFonts w:ascii="Arial" w:eastAsia="Arial" w:hAnsi="Arial" w:cs="Arial"/>
        <w:sz w:val="20"/>
        <w:szCs w:val="20"/>
      </w:rPr>
      <w:fldChar w:fldCharType="begin"/>
    </w:r>
    <w:r w:rsidR="00625AB4">
      <w:rPr>
        <w:rFonts w:ascii="Arial" w:eastAsia="Arial" w:hAnsi="Arial" w:cs="Arial"/>
        <w:sz w:val="20"/>
        <w:szCs w:val="20"/>
      </w:rPr>
      <w:instrText xml:space="preserve"> NUMPAGES </w:instrText>
    </w:r>
    <w:r w:rsidR="00625AB4">
      <w:rPr>
        <w:rFonts w:ascii="Arial" w:eastAsia="Arial" w:hAnsi="Arial" w:cs="Arial"/>
        <w:sz w:val="20"/>
        <w:szCs w:val="20"/>
      </w:rPr>
      <w:fldChar w:fldCharType="separate"/>
    </w:r>
    <w:r w:rsidR="001F26E1">
      <w:rPr>
        <w:rFonts w:ascii="Arial" w:eastAsia="Arial" w:hAnsi="Arial" w:cs="Arial"/>
        <w:noProof/>
        <w:sz w:val="20"/>
        <w:szCs w:val="20"/>
      </w:rPr>
      <w:t>2</w:t>
    </w:r>
    <w:r w:rsidR="00625AB4">
      <w:rPr>
        <w:rFonts w:ascii="Arial" w:eastAsia="Arial" w:hAnsi="Arial" w:cs="Arial"/>
        <w:sz w:val="20"/>
        <w:szCs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34B468" w14:textId="1ECBDEF1" w:rsidR="005C3E37" w:rsidRDefault="005C3E37">
    <w:pPr>
      <w:pStyle w:val="Voettekst"/>
    </w:pPr>
    <w:r>
      <w:t>21-1-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820358B" w14:textId="77777777" w:rsidR="0039106D" w:rsidRDefault="0039106D" w:rsidP="001A74DA">
      <w:r>
        <w:separator/>
      </w:r>
    </w:p>
  </w:footnote>
  <w:footnote w:type="continuationSeparator" w:id="0">
    <w:p w14:paraId="0ADC392D" w14:textId="77777777" w:rsidR="0039106D" w:rsidRDefault="0039106D" w:rsidP="001A74D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D407F1" w14:textId="1B1A350A" w:rsidR="00856E63" w:rsidRDefault="005C3E37">
    <w:pPr>
      <w:pStyle w:val="Kop-envoettekst"/>
      <w:tabs>
        <w:tab w:val="clear" w:pos="9020"/>
        <w:tab w:val="center" w:pos="4513"/>
        <w:tab w:val="right" w:pos="9026"/>
      </w:tabs>
    </w:pPr>
    <w:r>
      <w:rPr>
        <w:noProof/>
        <w:lang w:val="nl-NL"/>
      </w:rPr>
      <w:drawing>
        <wp:anchor distT="0" distB="0" distL="114300" distR="114300" simplePos="0" relativeHeight="251661312" behindDoc="1" locked="0" layoutInCell="1" allowOverlap="1" wp14:anchorId="2538071C" wp14:editId="39CFB820">
          <wp:simplePos x="0" y="0"/>
          <wp:positionH relativeFrom="column">
            <wp:posOffset>-1133475</wp:posOffset>
          </wp:positionH>
          <wp:positionV relativeFrom="paragraph">
            <wp:posOffset>-238125</wp:posOffset>
          </wp:positionV>
          <wp:extent cx="8608630" cy="1723922"/>
          <wp:effectExtent l="0" t="0" r="2540" b="0"/>
          <wp:wrapNone/>
          <wp:docPr id="1" name="Afbeelding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Header.png"/>
                  <pic:cNvPicPr/>
                </pic:nvPicPr>
                <pic:blipFill>
                  <a:blip r:embed="rId1">
                    <a:extLst>
                      <a:ext uri="{28A0092B-C50C-407E-A947-70E740481C1C}">
                        <a14:useLocalDpi xmlns:a14="http://schemas.microsoft.com/office/drawing/2010/main" val="0"/>
                      </a:ext>
                    </a:extLst>
                  </a:blip>
                  <a:stretch>
                    <a:fillRect/>
                  </a:stretch>
                </pic:blipFill>
                <pic:spPr>
                  <a:xfrm>
                    <a:off x="0" y="0"/>
                    <a:ext cx="8608630" cy="1723922"/>
                  </a:xfrm>
                  <a:prstGeom prst="rect">
                    <a:avLst/>
                  </a:prstGeom>
                </pic:spPr>
              </pic:pic>
            </a:graphicData>
          </a:graphic>
          <wp14:sizeRelH relativeFrom="page">
            <wp14:pctWidth>0</wp14:pctWidth>
          </wp14:sizeRelH>
          <wp14:sizeRelV relativeFrom="page">
            <wp14:pctHeight>0</wp14:pctHeight>
          </wp14:sizeRelV>
        </wp:anchor>
      </w:drawing>
    </w:r>
    <w:r w:rsidR="00625AB4">
      <w:rPr>
        <w:rFonts w:ascii="Arial"/>
        <w:b/>
        <w:bCs/>
        <w:color w:val="3F3F3F"/>
        <w:sz w:val="30"/>
        <w:szCs w:val="30"/>
      </w:rPr>
      <w:tab/>
    </w:r>
    <w:r w:rsidR="00625AB4">
      <w:rPr>
        <w:rFonts w:ascii="Arial"/>
        <w:b/>
        <w:bCs/>
        <w:color w:val="3F3F3F"/>
        <w:sz w:val="30"/>
        <w:szCs w:val="30"/>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89368C" w14:textId="00BCC428" w:rsidR="005C3E37" w:rsidRDefault="005C3E37">
    <w:pPr>
      <w:pStyle w:val="Koptekst"/>
    </w:pPr>
    <w:r>
      <w:rPr>
        <w:noProof/>
        <w:lang w:val="nl-NL"/>
      </w:rPr>
      <w:drawing>
        <wp:anchor distT="0" distB="0" distL="114300" distR="114300" simplePos="0" relativeHeight="251659264" behindDoc="1" locked="0" layoutInCell="1" allowOverlap="1" wp14:anchorId="64BDD752" wp14:editId="529419F4">
          <wp:simplePos x="0" y="0"/>
          <wp:positionH relativeFrom="column">
            <wp:posOffset>-942975</wp:posOffset>
          </wp:positionH>
          <wp:positionV relativeFrom="paragraph">
            <wp:posOffset>-276225</wp:posOffset>
          </wp:positionV>
          <wp:extent cx="8608630" cy="1723922"/>
          <wp:effectExtent l="0" t="0" r="2540" b="0"/>
          <wp:wrapNone/>
          <wp:docPr id="11" name="Afbeelding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Header.png"/>
                  <pic:cNvPicPr/>
                </pic:nvPicPr>
                <pic:blipFill>
                  <a:blip r:embed="rId1">
                    <a:extLst>
                      <a:ext uri="{28A0092B-C50C-407E-A947-70E740481C1C}">
                        <a14:useLocalDpi xmlns:a14="http://schemas.microsoft.com/office/drawing/2010/main" val="0"/>
                      </a:ext>
                    </a:extLst>
                  </a:blip>
                  <a:stretch>
                    <a:fillRect/>
                  </a:stretch>
                </pic:blipFill>
                <pic:spPr>
                  <a:xfrm>
                    <a:off x="0" y="0"/>
                    <a:ext cx="8608630" cy="1723922"/>
                  </a:xfrm>
                  <a:prstGeom prst="rect">
                    <a:avLst/>
                  </a:prstGeom>
                </pic:spPr>
              </pic:pic>
            </a:graphicData>
          </a:graphic>
          <wp14:sizeRelH relativeFrom="page">
            <wp14:pctWidth>0</wp14:pctWidth>
          </wp14:sizeRelH>
          <wp14:sizeRelV relativeFrom="page">
            <wp14:pctHeight>0</wp14:pctHeight>
          </wp14:sizeRelV>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av_Bank" w:val=" "/>
    <w:docVar w:name="__av_BTW" w:val="NL802569511B01"/>
    <w:docVar w:name="__av_CompanyID" w:val="9"/>
    <w:docVar w:name="__av_CompanyName" w:val="De Raadgevers B.V."/>
    <w:docVar w:name="__av_CompanySigning" w:val="De Raadgevers"/>
    <w:docVar w:name="__av_DepartmentEmail" w:val=" "/>
    <w:docVar w:name="__av_DepartmentFax" w:val=" "/>
    <w:docVar w:name="__av_DepartmentHomepage" w:val=" "/>
    <w:docVar w:name="__av_DepartmentID" w:val="9950"/>
    <w:docVar w:name="__av_DepartmentName" w:val="Juridisch"/>
    <w:docVar w:name="__av_DepartmentPhone" w:val=" "/>
    <w:docVar w:name="__av_OfficeAddress" w:val="Herculesplein 14"/>
    <w:docVar w:name="__av_OfficeBeacon" w:val=" "/>
    <w:docVar w:name="__av_OfficeCountry" w:val="NL"/>
    <w:docVar w:name="__av_OfficeEmail" w:val="service@deraadgevers.nl"/>
    <w:docVar w:name="__av_OfficeFax" w:val="088-1331144"/>
    <w:docVar w:name="__av_OfficeHomepage" w:val="www.deraadgevers.nl"/>
    <w:docVar w:name="__av_OfficeID" w:val="901"/>
    <w:docVar w:name="__av_OfficeKVK" w:val="33234372"/>
    <w:docVar w:name="__av_OfficeName" w:val="Utrecht"/>
    <w:docVar w:name="__av_OfficePC" w:val="3584 AA"/>
    <w:docVar w:name="__av_OfficePhone" w:val="088-1331133"/>
    <w:docVar w:name="__av_OfficePlace" w:val="Utrecht"/>
    <w:docVar w:name="__av_OfficePOBox" w:val="85282"/>
    <w:docVar w:name="__av_OfficePOBoxPC" w:val="3508 AG"/>
    <w:docVar w:name="__av_OfficePOBoxPlace" w:val="Utrecht"/>
    <w:docVar w:name="__av_UserBrancheTitle" w:val=" "/>
    <w:docVar w:name="__av_UserDatabaseID" w:val="107"/>
    <w:docVar w:name="__av_UserDefaultPath" w:val=" "/>
    <w:docVar w:name="__av_UserDefaultSigning" w:val=" "/>
    <w:docVar w:name="__av_UserDocLanguage" w:val="1043"/>
    <w:docVar w:name="__av_UserEmail" w:val="service@deraadgevers.nl"/>
    <w:docVar w:name="__av_UserFax" w:val="088-1331144"/>
    <w:docVar w:name="__av_UserFirstName" w:val="Matti"/>
    <w:docVar w:name="__av_UserForceLocalCopy" w:val="False"/>
    <w:docVar w:name="__av_UserFullName" w:val="Matti Nijboer"/>
    <w:docVar w:name="__av_UserFunction" w:val="Secretariaat"/>
    <w:docVar w:name="__av_UserGender" w:val="Vrouw"/>
    <w:docVar w:name="__av_UserID" w:val="mnijb1"/>
    <w:docVar w:name="__av_UserInitials" w:val="M.C."/>
    <w:docVar w:name="__av_UserLastName" w:val="Nijboer"/>
    <w:docVar w:name="__av_UserLinkedIn" w:val="nl.linkedin.com/pub/matti-nijboer/61/654/23b/"/>
    <w:docVar w:name="__av_UserMobile" w:val=" "/>
    <w:docVar w:name="__av_UserOfficialName" w:val="M.C. Nijboer "/>
    <w:docVar w:name="__av_UserPhone" w:val="088-1331133"/>
    <w:docVar w:name="__av_UserPrefix" w:val=" "/>
    <w:docVar w:name="__av_UserSigning" w:val="True"/>
    <w:docVar w:name="__av_UserTeamCode" w:val=" "/>
    <w:docVar w:name="__av_UserTitle" w:val=" "/>
    <w:docVar w:name="__av_UserTwitter" w:val="https://twitter.com/De_Raadgevers"/>
    <w:docVar w:name="__av_UserUILanguage" w:val="1043"/>
    <w:docVar w:name="__av_UserWieowie" w:val=" "/>
    <w:docVar w:name="_av_language_Aan" w:val="Aan"/>
    <w:docVar w:name="_av_language_Aanhef_Formeel_Man" w:val="Geachte heer"/>
    <w:docVar w:name="_av_language_Aanhef_Formeel_Onbekend" w:val="Geachte heer, mevrouw"/>
    <w:docVar w:name="_av_language_Aanhef_Formeel_Vrouw" w:val="Geachte mevrouw"/>
    <w:docVar w:name="_av_language_Aanhef_Informeel" w:val="Beste"/>
    <w:docVar w:name="_av_language_Aanhef_Informeel_Man" w:val="heer"/>
    <w:docVar w:name="_av_language_Aanhef_Informeel_Onbekend" w:val="heer, mevrouw"/>
    <w:docVar w:name="_av_language_Aanhef_Informeel_Vrouw" w:val="mevrouw"/>
    <w:docVar w:name="_av_language_Aanwezig" w:val="Aanwezig"/>
    <w:docVar w:name="_av_language_Afdeling" w:val="Afdeling"/>
    <w:docVar w:name="_av_language_Afsluiting_Formeel" w:val="Hoogachtend"/>
    <w:docVar w:name="_av_language_Afsluiting_Informeel" w:val="Met vriendelijke groet"/>
    <w:docVar w:name="_av_language_Afzender" w:val="Van"/>
    <w:docVar w:name="_av_language_Attentie" w:val="t.a.v."/>
    <w:docVar w:name="_av_language_Attentie_derde" w:val="t.n.v."/>
    <w:docVar w:name="_av_language_Attentie_Man" w:val="de heer"/>
    <w:docVar w:name="_av_language_Attentie_Vrouw" w:val="mevrouw"/>
    <w:docVar w:name="_av_language_Auteur" w:val="Auteur"/>
    <w:docVar w:name="_av_language_BankNummer" w:val="Bankrek."/>
    <w:docVar w:name="_av_language_Beconnr" w:val="Beconnr."/>
    <w:docVar w:name="_av_language_Bedrijf" w:val="Bedrijf"/>
    <w:docVar w:name="_av_language_Betreft" w:val="Betreft"/>
    <w:docVar w:name="_av_language_Bijlagen" w:val="Bijlage(n)"/>
    <w:docVar w:name="_av_language_Blad" w:val="Blad"/>
    <w:docVar w:name="_av_language_BTWNummer" w:val="BTW nr."/>
    <w:docVar w:name="_av_language_CC" w:val="CC"/>
    <w:docVar w:name="_av_language_Client" w:val="Cliënt"/>
    <w:docVar w:name="_av_language_Contactpersoon" w:val="Contactpersoon"/>
    <w:docVar w:name="_av_language_Copyright" w:val="All rights reserved."/>
    <w:docVar w:name="_av_language_CurrencyTotal" w:val="Totaal"/>
    <w:docVar w:name="_av_language_Datum" w:val="Datum"/>
    <w:docVar w:name="_av_language_Disclaimer" w:val="This document is protected by copyright and trade secret laws. It may not be reproduced, distributed or altered in any fashion by any entity without the express written consent of the author and Avensus B.V., the business management owner of the material."/>
    <w:docVar w:name="_av_language_Doorkiesnr" w:val="Doorkiesnummer"/>
    <w:docVar w:name="_av_language_Dossier" w:val="Dossier"/>
    <w:docVar w:name="_av_language_email" w:val="E-mail"/>
    <w:docVar w:name="_av_language_Fax" w:val="Fax"/>
    <w:docVar w:name="_av_language_Faxdisclaimer" w:val="Dit faxbericht en bijvoegsel(s) is/zijn slechts bestemd voor de persoon of entiteit aan wie het is gericht en kan informatie bevatten die persoonlijk of vertrouwlijk is en niet openbaar gemaakt mag worden krachtens geldende wetgeving of overeenkomst. Indien de lezer van dit bericht niet de bedoelde persoon is, of de werknemer of tussenpersoon is die verantwoordelijk is voor overhandiging van het bericht aan de bedoelde persoon, wordt hierbij vermeld dat openbaarmaking, verspreiding of vermenigvuldiging van dit bericht en mogelijke bijvoegsels strikt verboden is. Indien u dit bericht per vergissing heeft ontvangen, verzoeken wij u ons onmiddellijk telefonisch op de hoogte stellen en het origineel en mogelijke bijvoegsels per post aan ons terug te sturen naar bovenstaand adres. Met dank voor uw medewerking."/>
    <w:docVar w:name="_av_language_FaxKop" w:val="Fax"/>
    <w:docVar w:name="_av_language_FaxOnvolledig" w:val="Bij een onvolledige of onduidelijke ontvangst gelieve zo spoedig mogelijk te reageren"/>
    <w:docVar w:name="_av_language_GemaaktDoor" w:val="Gemaakt door"/>
    <w:docVar w:name="_av_language_Gesproken" w:val="Gesproken"/>
    <w:docVar w:name="_av_language_IncDP" w:val="Inclusief deze pagina"/>
    <w:docVar w:name="_av_language_Inhoudsopgave" w:val="Inhoudsopgave"/>
    <w:docVar w:name="_av_language_Inleiding" w:val="Inleiding"/>
    <w:docVar w:name="_av_language_KvK" w:val="K.v.K.nr."/>
    <w:docVar w:name="_av_language_Locatie" w:val="Locatie"/>
    <w:docVar w:name="_av_language_LS" w:val="L.S."/>
    <w:docVar w:name="_av_language_Onderwerp" w:val="Onderwerp"/>
    <w:docVar w:name="_av_language_OnsKenmerk" w:val="Ons Kenmerk"/>
    <w:docVar w:name="_av_language_Pagina" w:val="Pagina"/>
    <w:docVar w:name="_av_language_Paginas" w:val="Aantal Pagina's"/>
    <w:docVar w:name="_av_language_Postbus" w:val="Postbus"/>
    <w:docVar w:name="_av_language_Project" w:val="Project"/>
    <w:docVar w:name="_av_language_Relatie" w:val="Relatie"/>
    <w:docVar w:name="_av_language_Retouradres" w:val="Retouradres:"/>
    <w:docVar w:name="_av_language_Telefoon" w:val="Telefoon"/>
    <w:docVar w:name="_av_language_UwKenmerk" w:val="Uw kenmerk :"/>
    <w:docVar w:name="_av_language_van" w:val="van"/>
    <w:docVar w:name="_av_language_Versie" w:val="Versie"/>
    <w:docVar w:name="_av_language_Vestiging" w:val="Vestigingen"/>
    <w:docVar w:name="_av_language_Voorblad" w:val="(inclusief voorblad)"/>
    <w:docVar w:name="_av_language_Voorwaarden" w:val="Op de leveringen en diensten van Countus accountants + adviseurs B.V. zijn onze algemene voorwaarden van toepassing. Deze zijn gedeponeerd bij de K.v.K. te Zwolle."/>
    <w:docVar w:name="_av_language_VoorwaardenDolphin" w:val="Op de leveringen van Dolphin management consultants zijn onze algemene voorwaarden van toepassing. Deze zijn gedeponeerd bij de K.v.K. te Zwolle."/>
    <w:docVar w:name="_av_language_VoorwaardenSubvention" w:val="Op de leveringen en diensten van Subvention BV zijn onze algemene voorwaarden van toepassing. Deze zijn gedeponeerd bij de K.v.K. onder nr. 0502448."/>
    <w:docVar w:name="_av_language_Website" w:val="Website"/>
    <w:docVar w:name="Title" w:val="model disclaimer"/>
  </w:docVars>
  <w:rsids>
    <w:rsidRoot w:val="001F26E1"/>
    <w:rsid w:val="000048ED"/>
    <w:rsid w:val="00082153"/>
    <w:rsid w:val="001107AC"/>
    <w:rsid w:val="001A74DA"/>
    <w:rsid w:val="001F26E1"/>
    <w:rsid w:val="002B78D0"/>
    <w:rsid w:val="002C4DCB"/>
    <w:rsid w:val="00387966"/>
    <w:rsid w:val="0039106D"/>
    <w:rsid w:val="004952CE"/>
    <w:rsid w:val="004F1CB3"/>
    <w:rsid w:val="00570AEE"/>
    <w:rsid w:val="005C3E37"/>
    <w:rsid w:val="00623206"/>
    <w:rsid w:val="00624FA9"/>
    <w:rsid w:val="00625AB4"/>
    <w:rsid w:val="00666E52"/>
    <w:rsid w:val="007279AF"/>
    <w:rsid w:val="0076339E"/>
    <w:rsid w:val="00817950"/>
    <w:rsid w:val="00835648"/>
    <w:rsid w:val="00856E63"/>
    <w:rsid w:val="00881133"/>
    <w:rsid w:val="008D4F82"/>
    <w:rsid w:val="008E5D63"/>
    <w:rsid w:val="0091306B"/>
    <w:rsid w:val="009E6D06"/>
    <w:rsid w:val="00A0118D"/>
    <w:rsid w:val="00A03AA2"/>
    <w:rsid w:val="00A562D9"/>
    <w:rsid w:val="00A96F38"/>
    <w:rsid w:val="00AE39A1"/>
    <w:rsid w:val="00B82EC4"/>
    <w:rsid w:val="00C11D57"/>
    <w:rsid w:val="00C13F37"/>
    <w:rsid w:val="00C17C19"/>
    <w:rsid w:val="00C5527A"/>
    <w:rsid w:val="00DB27FE"/>
    <w:rsid w:val="00EF7423"/>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1D3CA64"/>
  <w15:docId w15:val="{6DBF5672-844F-43AF-BC1A-11F537716A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Arial Unicode MS" w:hAnsi="Times New Roman" w:cs="Times New Roman"/>
        <w:bdr w:val="nil"/>
        <w:lang w:val="en-GB" w:eastAsia="nl-NL"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rsid w:val="00DB27FE"/>
    <w:pPr>
      <w:pBdr>
        <w:top w:val="none" w:sz="0" w:space="0" w:color="auto"/>
        <w:left w:val="none" w:sz="0" w:space="0" w:color="auto"/>
        <w:bottom w:val="none" w:sz="0" w:space="0" w:color="auto"/>
        <w:right w:val="none" w:sz="0" w:space="0" w:color="auto"/>
        <w:between w:val="none" w:sz="0" w:space="0" w:color="auto"/>
        <w:bar w:val="none" w:sz="0" w:color="auto"/>
      </w:pBdr>
      <w:spacing w:line="320" w:lineRule="exact"/>
    </w:pPr>
    <w:rPr>
      <w:rFonts w:ascii="Arial" w:hAnsi="Arial Unicode MS" w:cs="Arial Unicode MS"/>
      <w:color w:val="000000"/>
      <w:sz w:val="22"/>
      <w:szCs w:val="22"/>
      <w:bdr w:val="none" w:sz="0" w:space="0" w:color="auto"/>
      <w:lang w:val="pt-PT"/>
    </w:rPr>
  </w:style>
  <w:style w:type="paragraph" w:styleId="Kop1">
    <w:name w:val="heading 1"/>
    <w:basedOn w:val="Koptekst1"/>
    <w:next w:val="Standaard"/>
    <w:link w:val="Kop1Char"/>
    <w:uiPriority w:val="9"/>
    <w:qFormat/>
    <w:rsid w:val="00082153"/>
    <w:pPr>
      <w:outlineLvl w:val="0"/>
    </w:pPr>
    <w:rPr>
      <w:lang w:val="en-US"/>
    </w:rPr>
  </w:style>
  <w:style w:type="paragraph" w:styleId="Kop2">
    <w:name w:val="heading 2"/>
    <w:basedOn w:val="Standaard"/>
    <w:next w:val="Standaard"/>
    <w:link w:val="Kop2Char"/>
    <w:uiPriority w:val="9"/>
    <w:unhideWhenUsed/>
    <w:qFormat/>
    <w:rsid w:val="001F26E1"/>
    <w:pPr>
      <w:keepNext/>
      <w:keepLines/>
      <w:spacing w:before="40"/>
      <w:outlineLvl w:val="1"/>
    </w:pPr>
    <w:rPr>
      <w:rFonts w:asciiTheme="majorHAnsi" w:eastAsiaTheme="majorEastAsia" w:hAnsiTheme="majorHAnsi" w:cstheme="majorBidi"/>
      <w:color w:val="2F759E" w:themeColor="accent1" w:themeShade="BF"/>
      <w:sz w:val="26"/>
      <w:szCs w:val="26"/>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character" w:styleId="Hyperlink">
    <w:name w:val="Hyperlink"/>
    <w:rPr>
      <w:u w:val="single"/>
    </w:rPr>
  </w:style>
  <w:style w:type="table" w:customStyle="1" w:styleId="TableNormal">
    <w:name w:val="Table Normal"/>
    <w:tblPr>
      <w:tblInd w:w="0" w:type="dxa"/>
      <w:tblCellMar>
        <w:top w:w="0" w:type="dxa"/>
        <w:left w:w="0" w:type="dxa"/>
        <w:bottom w:w="0" w:type="dxa"/>
        <w:right w:w="0" w:type="dxa"/>
      </w:tblCellMar>
    </w:tblPr>
  </w:style>
  <w:style w:type="paragraph" w:customStyle="1" w:styleId="Kop-envoettekst">
    <w:name w:val="Kop- en voettekst"/>
    <w:pPr>
      <w:tabs>
        <w:tab w:val="right" w:pos="9020"/>
      </w:tabs>
    </w:pPr>
    <w:rPr>
      <w:rFonts w:ascii="Helvetica" w:hAnsi="Arial Unicode MS" w:cs="Arial Unicode MS"/>
      <w:color w:val="000000"/>
      <w:sz w:val="24"/>
      <w:szCs w:val="24"/>
    </w:rPr>
  </w:style>
  <w:style w:type="paragraph" w:customStyle="1" w:styleId="Koptekst1">
    <w:name w:val="Koptekst1"/>
    <w:rPr>
      <w:rFonts w:ascii="Arial" w:hAnsi="Arial Unicode MS" w:cs="Arial Unicode MS"/>
      <w:color w:val="009FD4"/>
      <w:sz w:val="60"/>
      <w:szCs w:val="60"/>
      <w:lang w:val="nl-NL"/>
    </w:rPr>
  </w:style>
  <w:style w:type="paragraph" w:customStyle="1" w:styleId="Intro">
    <w:name w:val="Intro"/>
    <w:pPr>
      <w:spacing w:line="312" w:lineRule="auto"/>
    </w:pPr>
    <w:rPr>
      <w:rFonts w:ascii="Arial" w:hAnsi="Arial Unicode MS" w:cs="Arial Unicode MS"/>
      <w:b/>
      <w:bCs/>
      <w:color w:val="000000"/>
      <w:sz w:val="22"/>
      <w:szCs w:val="22"/>
      <w:lang w:val="fr-FR"/>
    </w:rPr>
  </w:style>
  <w:style w:type="paragraph" w:customStyle="1" w:styleId="Hoofdtekst">
    <w:name w:val="Hoofdtekst"/>
    <w:pPr>
      <w:spacing w:line="312" w:lineRule="auto"/>
    </w:pPr>
    <w:rPr>
      <w:rFonts w:ascii="Arial" w:eastAsia="Arial" w:hAnsi="Arial" w:cs="Arial"/>
      <w:color w:val="000000"/>
      <w:sz w:val="22"/>
      <w:szCs w:val="22"/>
    </w:rPr>
  </w:style>
  <w:style w:type="paragraph" w:customStyle="1" w:styleId="Standaard1">
    <w:name w:val="Standaard1"/>
    <w:rPr>
      <w:rFonts w:ascii="Helvetica" w:hAnsi="Arial Unicode MS" w:cs="Arial Unicode MS"/>
      <w:color w:val="000000"/>
      <w:sz w:val="22"/>
      <w:szCs w:val="22"/>
      <w:lang w:val="nl-NL"/>
    </w:rPr>
  </w:style>
  <w:style w:type="character" w:customStyle="1" w:styleId="Hyperlink0">
    <w:name w:val="Hyperlink.0"/>
    <w:basedOn w:val="Hyperlink"/>
    <w:rPr>
      <w:u w:val="single"/>
    </w:rPr>
  </w:style>
  <w:style w:type="paragraph" w:styleId="Koptekst">
    <w:name w:val="header"/>
    <w:basedOn w:val="Standaard"/>
    <w:link w:val="KoptekstChar"/>
    <w:uiPriority w:val="99"/>
    <w:unhideWhenUsed/>
    <w:rsid w:val="00EF7423"/>
    <w:pPr>
      <w:tabs>
        <w:tab w:val="center" w:pos="4703"/>
        <w:tab w:val="right" w:pos="9406"/>
      </w:tabs>
    </w:pPr>
  </w:style>
  <w:style w:type="character" w:customStyle="1" w:styleId="KoptekstChar">
    <w:name w:val="Koptekst Char"/>
    <w:basedOn w:val="Standaardalinea-lettertype"/>
    <w:link w:val="Koptekst"/>
    <w:uiPriority w:val="99"/>
    <w:rsid w:val="00EF7423"/>
    <w:rPr>
      <w:sz w:val="24"/>
      <w:szCs w:val="24"/>
      <w:lang w:val="en-US" w:eastAsia="en-US"/>
    </w:rPr>
  </w:style>
  <w:style w:type="paragraph" w:styleId="Voettekst">
    <w:name w:val="footer"/>
    <w:basedOn w:val="Standaard"/>
    <w:link w:val="VoettekstChar"/>
    <w:uiPriority w:val="99"/>
    <w:unhideWhenUsed/>
    <w:rsid w:val="00EF7423"/>
    <w:pPr>
      <w:tabs>
        <w:tab w:val="center" w:pos="4703"/>
        <w:tab w:val="right" w:pos="9406"/>
      </w:tabs>
    </w:pPr>
  </w:style>
  <w:style w:type="character" w:customStyle="1" w:styleId="VoettekstChar">
    <w:name w:val="Voettekst Char"/>
    <w:basedOn w:val="Standaardalinea-lettertype"/>
    <w:link w:val="Voettekst"/>
    <w:uiPriority w:val="99"/>
    <w:rsid w:val="00EF7423"/>
    <w:rPr>
      <w:sz w:val="24"/>
      <w:szCs w:val="24"/>
      <w:lang w:val="en-US" w:eastAsia="en-US"/>
    </w:rPr>
  </w:style>
  <w:style w:type="paragraph" w:styleId="Ballontekst">
    <w:name w:val="Balloon Text"/>
    <w:basedOn w:val="Standaard"/>
    <w:link w:val="BallontekstChar"/>
    <w:uiPriority w:val="99"/>
    <w:semiHidden/>
    <w:unhideWhenUsed/>
    <w:rsid w:val="00EF7423"/>
    <w:rPr>
      <w:rFonts w:ascii="Lucida Grande" w:hAnsi="Lucida Grande"/>
      <w:sz w:val="18"/>
      <w:szCs w:val="18"/>
    </w:rPr>
  </w:style>
  <w:style w:type="character" w:customStyle="1" w:styleId="BallontekstChar">
    <w:name w:val="Ballontekst Char"/>
    <w:basedOn w:val="Standaardalinea-lettertype"/>
    <w:link w:val="Ballontekst"/>
    <w:uiPriority w:val="99"/>
    <w:semiHidden/>
    <w:rsid w:val="00EF7423"/>
    <w:rPr>
      <w:rFonts w:ascii="Lucida Grande" w:hAnsi="Lucida Grande"/>
      <w:sz w:val="18"/>
      <w:szCs w:val="18"/>
      <w:lang w:val="en-US" w:eastAsia="en-US"/>
    </w:rPr>
  </w:style>
  <w:style w:type="character" w:customStyle="1" w:styleId="Kop1Char">
    <w:name w:val="Kop 1 Char"/>
    <w:basedOn w:val="Standaardalinea-lettertype"/>
    <w:link w:val="Kop1"/>
    <w:uiPriority w:val="9"/>
    <w:rsid w:val="00082153"/>
    <w:rPr>
      <w:rFonts w:ascii="Arial" w:hAnsi="Arial Unicode MS" w:cs="Arial Unicode MS"/>
      <w:color w:val="009FD4"/>
      <w:sz w:val="60"/>
      <w:szCs w:val="60"/>
      <w:lang w:val="en-US"/>
    </w:rPr>
  </w:style>
  <w:style w:type="paragraph" w:customStyle="1" w:styleId="FirstParagraph">
    <w:name w:val="FirstParagraph"/>
    <w:basedOn w:val="Standaard"/>
    <w:next w:val="Standaard"/>
    <w:rsid w:val="001107AC"/>
    <w:pPr>
      <w:spacing w:after="220"/>
    </w:pPr>
    <w:rPr>
      <w:b/>
      <w:lang w:val="en-GB"/>
    </w:rPr>
  </w:style>
  <w:style w:type="character" w:customStyle="1" w:styleId="Kop2Char">
    <w:name w:val="Kop 2 Char"/>
    <w:basedOn w:val="Standaardalinea-lettertype"/>
    <w:link w:val="Kop2"/>
    <w:uiPriority w:val="9"/>
    <w:rsid w:val="001F26E1"/>
    <w:rPr>
      <w:rFonts w:asciiTheme="majorHAnsi" w:eastAsiaTheme="majorEastAsia" w:hAnsiTheme="majorHAnsi" w:cstheme="majorBidi"/>
      <w:color w:val="2F759E" w:themeColor="accent1" w:themeShade="BF"/>
      <w:sz w:val="26"/>
      <w:szCs w:val="26"/>
      <w:bdr w:val="none" w:sz="0" w:space="0" w:color="auto"/>
      <w:lang w:val="pt-PT"/>
    </w:rPr>
  </w:style>
  <w:style w:type="character" w:styleId="Onopgelostemelding">
    <w:name w:val="Unresolved Mention"/>
    <w:basedOn w:val="Standaardalinea-lettertype"/>
    <w:uiPriority w:val="99"/>
    <w:semiHidden/>
    <w:unhideWhenUsed/>
    <w:rsid w:val="005C3E3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hyperlink" Target="https://deraadgevers.nl/team/mr-remon-brand/" TargetMode="Externa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_rels/theme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Arial"/>
        <a:ea typeface="Arial"/>
        <a:cs typeface="Arial"/>
      </a:majorFont>
      <a:minorFont>
        <a:latin typeface="Arial"/>
        <a:ea typeface="Arial"/>
        <a:cs typeface="Arial"/>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r:embed="rId1"/>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Helvetica"/>
            <a:ea typeface="Helvetica"/>
            <a:cs typeface="Helvetica"/>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3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Arial"/>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1 6 " ? > < a v e n s t y l e   x m l n s : x s i = " h t t p : / / w w w . w 3 . o r g / 2 0 0 1 / X M L S c h e m a - i n s t a n c e "   x m l n s : x s d = " h t t p : / / w w w . w 3 . o r g / 2 0 0 1 / X M L S c h e m a "   x m l n s = " h t t p : / / t e m p u r i . o r g / A v e n s t y l e W i z a r d . x s d " >  
     < v e r s i o n   m a j o r = " 5 "   m i n o r = " 0 " >  
         < w i z a r d   f i l e n a m e = " D R G \ W i z a r d B r o c h u r e . x m l "   i d = " B r i e f "   t e m p l a t e = " D R G \ A v e n S t y l e B r o c h u r e . d o t x "   a d d u s e r i n f o = " t r u e "   a d d d o c u m e n t l a n g u a g e = " t r u e "   s t a r t a t b o o k m a r k = " b k m C u r s o r " >  
             < p a g e   i d = " D o c u m e n t D a t a "   a v s t a n d a r d = " f a l s e "   v i s i b l e = " f a l s e " >  
                 < c o n t r o l   i d = " B e t r e f t "   t y p e = " T B "   w o r d i d = " T i t l e "   a v s t a n d a r d = " f a l s e "   i s p r o p e r t y = " t r u e "   i s v a r i a b l e = " t r u e "   v i s i b l e = " t r u e "   b o l d = " f a l s e "   v a l u e = " m o d e l   d i s c l a i m e r "   t o w o r d = " f a l s e "   o n r o w = " 0 "   l i n e s = " 0 "   u c a s e = " f a l s e "   w o r d w r a p = " f a l s e "   e n a b l e d = " t r u e "   d a t a b a s e c u s t o m = " t r u e "   r e q u i r e d = " t r u e "   s o r t o r d e r = " 0 " / >  
                 < c o n t r o l   i d = " _ _ a v _ U s e r F i r s t N a m e "   a v s t a n d a r d = " f a l s e "   i s p r o p e r t y = " f a l s e "   i s v a r i a b l e = " t r u e "   v i s i b l e = " t r u e "   b o l d = " f a l s e "   v a l u e = " M a t t i "   t o w o r d = " f a l s e "   o n r o w = " 0 "   l i n e s = " 0 "   u c a s e = " f a l s e "   w o r d w r a p = " f a l s e "   e n a b l e d = " t r u e "   d a t a b a s e c u s t o m = " t r u e "   r e q u i r e d = " f a l s e "   s o r t o r d e r = " 0 " / >  
                 < c o n t r o l   i d = " _ _ a v _ U s e r I n i t i a l s "   a v s t a n d a r d = " f a l s e "   i s p r o p e r t y = " f a l s e "   i s v a r i a b l e = " t r u e "   v i s i b l e = " t r u e "   b o l d = " f a l s e "   v a l u e = " M . C . "   t o w o r d = " f a l s e "   o n r o w = " 0 "   l i n e s = " 0 "   u c a s e = " f a l s e "   w o r d w r a p = " f a l s e "   e n a b l e d = " t r u e "   d a t a b a s e c u s t o m = " t r u e "   r e q u i r e d = " f a l s e "   s o r t o r d e r = " 0 " / >  
                 < c o n t r o l   i d = " _ _ a v _ U s e r I D "   a v s t a n d a r d = " f a l s e "   i s p r o p e r t y = " f a l s e "   i s v a r i a b l e = " t r u e "   v i s i b l e = " t r u e "   b o l d = " f a l s e "   v a l u e = " m n i j b 1 "   t o w o r d = " f a l s e "   o n r o w = " 0 "   l i n e s = " 0 "   u c a s e = " f a l s e "   w o r d w r a p = " f a l s e "   e n a b l e d = " t r u e "   d a t a b a s e c u s t o m = " t r u e "   r e q u i r e d = " f a l s e "   s o r t o r d e r = " 0 " / >  
                 < c o n t r o l   i d = " _ _ a v _ U s e r P r e f i x "   a v s t a n d a r d = " f a l s e "   i s p r o p e r t y = " f a l s e "   i s v a r i a b l e = " t r u e "   v i s i b l e = " t r u e "   b o l d = " f a l s e "   v a l u e = " "   t o w o r d = " f a l s e "   o n r o w = " 0 "   l i n e s = " 0 "   u c a s e = " f a l s e "   w o r d w r a p = " f a l s e "   e n a b l e d = " t r u e "   d a t a b a s e c u s t o m = " t r u e "   r e q u i r e d = " f a l s e "   s o r t o r d e r = " 0 " / >  
                 < c o n t r o l   i d = " _ _ a v _ U s e r L a s t N a m e "   a v s t a n d a r d = " f a l s e "   i s p r o p e r t y = " f a l s e "   i s v a r i a b l e = " t r u e "   v i s i b l e = " t r u e "   b o l d = " f a l s e "   v a l u e = " N i j b o e r "   t o w o r d = " f a l s e "   o n r o w = " 0 "   l i n e s = " 0 "   u c a s e = " f a l s e "   w o r d w r a p = " f a l s e "   e n a b l e d = " t r u e "   d a t a b a s e c u s t o m = " t r u e "   r e q u i r e d = " f a l s e "   s o r t o r d e r = " 0 " / >  
                 < c o n t r o l   i d = " _ _ a v _ U s e r T i t l e "   a v s t a n d a r d = " f a l s e "   i s p r o p e r t y = " f a l s e "   i s v a r i a b l e = " t r u e "   v i s i b l e = " t r u e "   b o l d = " f a l s e "   v a l u e = " "   t o w o r d = " f a l s e "   o n r o w = " 0 "   l i n e s = " 0 "   u c a s e = " f a l s e "   w o r d w r a p = " f a l s e "   e n a b l e d = " t r u e "   d a t a b a s e c u s t o m = " t r u e "   r e q u i r e d = " f a l s e "   s o r t o r d e r = " 0 " / >  
                 < c o n t r o l   i d = " _ _ a v _ U s e r G e n d e r "   a v s t a n d a r d = " f a l s e "   i s p r o p e r t y = " f a l s e "   i s v a r i a b l e = " t r u e "   v i s i b l e = " t r u e "   b o l d = " f a l s e "   v a l u e = " V r o u w "   t o w o r d = " f a l s e "   o n r o w = " 0 "   l i n e s = " 0 "   u c a s e = " f a l s e "   w o r d w r a p = " f a l s e "   e n a b l e d = " t r u e "   d a t a b a s e c u s t o m = " t r u e "   r e q u i r e d = " f a l s e "   s o r t o r d e r = " 0 " / >  
                 < c o n t r o l   i d = " _ _ a v _ U s e r F u n c t i o n "   a v s t a n d a r d = " f a l s e "   i s p r o p e r t y = " f a l s e "   i s v a r i a b l e = " t r u e "   v i s i b l e = " t r u e "   b o l d = " f a l s e "   v a l u e = " S e c r e t a r i a a t "   t o w o r d = " f a l s e "   o n r o w = " 0 "   l i n e s = " 0 "   u c a s e = " f a l s e "   w o r d w r a p = " f a l s e "   e n a b l e d = " t r u e "   d a t a b a s e c u s t o m = " t r u e "   r e q u i r e d = " f a l s e "   s o r t o r d e r = " 0 " / >  
                 < c o n t r o l   i d = " _ _ a v _ U s e r P h o n e "   a v s t a n d a r d = " f a l s e "   i s p r o p e r t y = " f a l s e "   i s v a r i a b l e = " t r u e "   v i s i b l e = " t r u e "   b o l d = " f a l s e "   v a l u e = " 0 8 8 - 1 3 3 1 1 3 3 "   t o w o r d = " f a l s e "   o n r o w = " 0 "   l i n e s = " 0 "   u c a s e = " f a l s e "   w o r d w r a p = " f a l s e "   e n a b l e d = " t r u e "   d a t a b a s e c u s t o m = " t r u e "   r e q u i r e d = " f a l s e "   s o r t o r d e r = " 0 " / >  
                 < c o n t r o l   i d = " _ _ a v _ U s e r E m a i l "   a v s t a n d a r d = " f a l s e "   i s p r o p e r t y = " f a l s e "   i s v a r i a b l e = " t r u e "   v i s i b l e = " t r u e "   b o l d = " f a l s e "   v a l u e = " s e r v i c e @ d e r a a d g e v e r s . n l "   t o w o r d = " f a l s e "   o n r o w = " 0 "   l i n e s = " 0 "   u c a s e = " f a l s e "   w o r d w r a p = " f a l s e "   e n a b l e d = " t r u e "   d a t a b a s e c u s t o m = " t r u e "   r e q u i r e d = " f a l s e "   s o r t o r d e r = " 0 " / >  
                 < c o n t r o l   i d = " _ _ a v _ U s e r F a x "   a v s t a n d a r d = " f a l s e "   i s p r o p e r t y = " f a l s e "   i s v a r i a b l e = " t r u e "   v i s i b l e = " t r u e "   b o l d = " f a l s e "   v a l u e = " 0 8 8 - 1 3 3 1 1 4 4 "   t o w o r d = " f a l s e "   o n r o w = " 0 "   l i n e s = " 0 "   u c a s e = " f a l s e "   w o r d w r a p = " f a l s e "   e n a b l e d = " t r u e "   d a t a b a s e c u s t o m = " t r u e "   r e q u i r e d = " f a l s e "   s o r t o r d e r = " 0 " / >  
                 < c o n t r o l   i d = " _ _ a v _ U s e r M o b i l e "   a v s t a n d a r d = " f a l s e "   i s p r o p e r t y = " f a l s e "   i s v a r i a b l e = " t r u e "   v i s i b l e = " t r u e "   b o l d = " f a l s e "   v a l u e = " "   t o w o r d = " f a l s e "   o n r o w = " 0 "   l i n e s = " 0 "   u c a s e = " f a l s e "   w o r d w r a p = " f a l s e "   e n a b l e d = " t r u e "   d a t a b a s e c u s t o m = " t r u e "   r e q u i r e d = " f a l s e "   s o r t o r d e r = " 0 " / >  
                 < c o n t r o l   i d = " _ _ a v _ U s e r S i g n i n g "   a v s t a n d a r d = " f a l s e "   i s p r o p e r t y = " f a l s e "   i s v a r i a b l e = " t r u e "   v i s i b l e = " t r u e "   b o l d = " f a l s e "   v a l u e = " T r u e "   t o w o r d = " f a l s e "   o n r o w = " 0 "   l i n e s = " 0 "   u c a s e = " f a l s e "   w o r d w r a p = " f a l s e "   e n a b l e d = " t r u e "   d a t a b a s e c u s t o m = " t r u e "   r e q u i r e d = " f a l s e "   s o r t o r d e r = " 0 " / >  
                 < c o n t r o l   i d = " _ _ a v _ U s e r D e f a u l t S i g n i n g "   a v s t a n d a r d = " f a l s e "   i s p r o p e r t y = " f a l s e "   i s v a r i a b l e = " t r u e "   v i s i b l e = " t r u e "   b o l d = " f a l s e "   v a l u e = " "   t o w o r d = " f a l s e "   o n r o w = " 0 "   l i n e s = " 0 "   u c a s e = " f a l s e "   w o r d w r a p = " f a l s e "   e n a b l e d = " t r u e "   d a t a b a s e c u s t o m = " t r u e "   r e q u i r e d = " f a l s e "   s o r t o r d e r = " 0 " / >  
                 < c o n t r o l   i d = " _ _ a v _ U s e r D e f a u l t P a t h "   a v s t a n d a r d = " f a l s e "   i s p r o p e r t y = " f a l s e "   i s v a r i a b l e = " t r u e "   v i s i b l e = " t r u e "   b o l d = " f a l s e "   v a l u e = " "   t o w o r d = " f a l s e "   o n r o w = " 0 "   l i n e s = " 0 "   u c a s e = " f a l s e "   w o r d w r a p = " f a l s e "   e n a b l e d = " t r u e "   d a t a b a s e c u s t o m = " t r u e "   r e q u i r e d = " f a l s e "   s o r t o r d e r = " 0 " / >  
                 < c o n t r o l   i d = " _ _ a v _ U s e r D a t a b a s e I D "   a v s t a n d a r d = " f a l s e "   i s p r o p e r t y = " f a l s e "   i s v a r i a b l e = " t r u e "   v i s i b l e = " t r u e "   b o l d = " f a l s e "   v a l u e = " 1 0 7 "   t o w o r d = " f a l s e "   o n r o w = " 0 "   l i n e s = " 0 "   u c a s e = " f a l s e "   w o r d w r a p = " f a l s e "   e n a b l e d = " t r u e "   d a t a b a s e c u s t o m = " t r u e "   r e q u i r e d = " f a l s e "   s o r t o r d e r = " 0 " / >  
                 < c o n t r o l   i d = " _ _ a v _ U s e r F o r c e L o c a l C o p y "   a v s t a n d a r d = " f a l s e "   i s p r o p e r t y = " f a l s e "   i s v a r i a b l e = " t r u e "   v i s i b l e = " t r u e "   b o l d = " f a l s e "   v a l u e = " F a l s e "   t o w o r d = " f a l s e "   o n r o w = " 0 "   l i n e s = " 0 "   u c a s e = " f a l s e "   w o r d w r a p = " f a l s e "   e n a b l e d = " t r u e "   d a t a b a s e c u s t o m = " t r u e "   r e q u i r e d = " f a l s e "   s o r t o r d e r = " 0 " / >  
                 < c o n t r o l   i d = " _ _ a v _ U s e r U I L a n g u a g e "   a v s t a n d a r d = " f a l s e "   i s p r o p e r t y = " f a l s e "   i s v a r i a b l e = " t r u e "   v i s i b l e = " t r u e "   b o l d = " f a l s e "   v a l u e = " 1 0 4 3 "   t o w o r d = " f a l s e "   o n r o w = " 0 "   l i n e s = " 0 "   u c a s e = " f a l s e "   w o r d w r a p = " f a l s e "   e n a b l e d = " t r u e "   d a t a b a s e c u s t o m = " t r u e "   r e q u i r e d = " f a l s e "   s o r t o r d e r = " 0 " / >  
                 < c o n t r o l   i d = " _ _ a v _ U s e r D o c L a n g u a g e "   a v s t a n d a r d = " f a l s e "   i s p r o p e r t y = " f a l s e "   i s v a r i a b l e = " t r u e "   v i s i b l e = " t r u e "   b o l d = " f a l s e "   v a l u e = " 1 0 4 3 "   t o w o r d = " f a l s e "   o n r o w = " 0 "   l i n e s = " 0 "   u c a s e = " f a l s e "   w o r d w r a p = " f a l s e "   e n a b l e d = " t r u e "   d a t a b a s e c u s t o m = " t r u e "   r e q u i r e d = " f a l s e "   s o r t o r d e r = " 0 " / >  
                 < c o n t r o l   i d = " _ _ a v _ U s e r B r a n c h e T i t l e "   a v s t a n d a r d = " f a l s e "   i s p r o p e r t y = " f a l s e "   i s v a r i a b l e = " t r u e "   v i s i b l e = " t r u e "   b o l d = " f a l s e "   v a l u e = " "   t o w o r d = " f a l s e "   o n r o w = " 0 "   l i n e s = " 0 "   u c a s e = " f a l s e "   w o r d w r a p = " f a l s e "   e n a b l e d = " t r u e "   d a t a b a s e c u s t o m = " t r u e "   r e q u i r e d = " f a l s e "   s o r t o r d e r = " 0 " / >  
                 < c o n t r o l   i d = " _ _ a v _ U s e r L i n k e d I n "   a v s t a n d a r d = " f a l s e "   i s p r o p e r t y = " f a l s e "   i s v a r i a b l e = " t r u e "   v i s i b l e = " t r u e "   b o l d = " f a l s e "   v a l u e = " n l . l i n k e d i n . c o m / p u b / m a t t i - n i j b o e r / 6 1 / 6 5 4 / 2 3 b / "   t o w o r d = " f a l s e "   o n r o w = " 0 "   l i n e s = " 0 "   u c a s e = " f a l s e "   w o r d w r a p = " f a l s e "   e n a b l e d = " t r u e "   d a t a b a s e c u s t o m = " t r u e "   r e q u i r e d = " f a l s e "   s o r t o r d e r = " 0 " / >  
                 < c o n t r o l   i d = " _ _ a v _ U s e r T w i t t e r "   a v s t a n d a r d = " f a l s e "   i s p r o p e r t y = " f a l s e "   i s v a r i a b l e = " t r u e "   v i s i b l e = " t r u e "   b o l d = " f a l s e "   v a l u e = " h t t p s : / / t w i t t e r . c o m / D e _ R a a d g e v e r s "   t o w o r d = " f a l s e "   o n r o w = " 0 "   l i n e s = " 0 "   u c a s e = " f a l s e "   w o r d w r a p = " f a l s e "   e n a b l e d = " t r u e "   d a t a b a s e c u s t o m = " t r u e "   r e q u i r e d = " f a l s e "   s o r t o r d e r = " 0 " / >  
                 < c o n t r o l   i d = " _ _ a v _ U s e r W i e o w i e "   a v s t a n d a r d = " f a l s e "   i s p r o p e r t y = " f a l s e "   i s v a r i a b l e = " t r u e "   v i s i b l e = " t r u e "   b o l d = " f a l s e "   v a l u e = " "   t o w o r d = " f a l s e "   o n r o w = " 0 "   l i n e s = " 0 "   u c a s e = " f a l s e "   w o r d w r a p = " f a l s e "   e n a b l e d = " t r u e "   d a t a b a s e c u s t o m = " t r u e "   r e q u i r e d = " f a l s e "   s o r t o r d e r = " 0 " / >  
                 < c o n t r o l   i d = " _ _ a v _ D e p a r t m e n t I D "   a v s t a n d a r d = " f a l s e "   i s p r o p e r t y = " f a l s e "   i s v a r i a b l e = " t r u e "   v i s i b l e = " t r u e "   b o l d = " f a l s e "   v a l u e = " 9 9 5 0 "   t o w o r d = " f a l s e "   o n r o w = " 0 "   l i n e s = " 0 "   u c a s e = " f a l s e "   w o r d w r a p = " f a l s e "   e n a b l e d = " t r u e "   d a t a b a s e c u s t o m = " t r u e "   r e q u i r e d = " f a l s e "   s o r t o r d e r = " 0 " / >  
                 < c o n t r o l   i d = " _ _ a v _ D e p a r t m e n t N a m e "   a v s t a n d a r d = " f a l s e "   i s p r o p e r t y = " f a l s e "   i s v a r i a b l e = " t r u e "   v i s i b l e = " t r u e "   b o l d = " f a l s e "   v a l u e = " J u r i d i s c h "   t o w o r d = " f a l s e "   o n r o w = " 0 "   l i n e s = " 0 "   u c a s e = " f a l s e "   w o r d w r a p = " f a l s e "   e n a b l e d = " t r u e "   d a t a b a s e c u s t o m = " t r u e "   r e q u i r e d = " f a l s e "   s o r t o r d e r = " 0 " / >  
                 < c o n t r o l   i d = " _ _ a v _ D e p a r t m e n t P h o n e "   a v s t a n d a r d = " f a l s e "   i s p r o p e r t y = " f a l s e "   i s v a r i a b l e = " t r u e "   v i s i b l e = " t r u e "   b o l d = " f a l s e "   v a l u e = " "   t o w o r d = " f a l s e "   o n r o w = " 0 "   l i n e s = " 0 "   u c a s e = " f a l s e "   w o r d w r a p = " f a l s e "   e n a b l e d = " t r u e "   d a t a b a s e c u s t o m = " t r u e "   r e q u i r e d = " f a l s e "   s o r t o r d e r = " 0 " / >  
                 < c o n t r o l   i d = " _ _ a v _ D e p a r t m e n t F a x "   a v s t a n d a r d = " f a l s e "   i s p r o p e r t y = " f a l s e "   i s v a r i a b l e = " t r u e "   v i s i b l e = " t r u e "   b o l d = " f a l s e "   v a l u e = " "   t o w o r d = " f a l s e "   o n r o w = " 0 "   l i n e s = " 0 "   u c a s e = " f a l s e "   w o r d w r a p = " f a l s e "   e n a b l e d = " t r u e "   d a t a b a s e c u s t o m = " t r u e "   r e q u i r e d = " f a l s e "   s o r t o r d e r = " 0 " / >  
                 < c o n t r o l   i d = " _ _ a v _ D e p a r t m e n t E m a i l "   a v s t a n d a r d = " f a l s e "   i s p r o p e r t y = " f a l s e "   i s v a r i a b l e = " t r u e "   v i s i b l e = " t r u e "   b o l d = " f a l s e "   v a l u e = " "   t o w o r d = " f a l s e "   o n r o w = " 0 "   l i n e s = " 0 "   u c a s e = " f a l s e "   w o r d w r a p = " f a l s e "   e n a b l e d = " t r u e "   d a t a b a s e c u s t o m = " t r u e "   r e q u i r e d = " f a l s e "   s o r t o r d e r = " 0 " / >  
                 < c o n t r o l   i d = " _ _ a v _ D e p a r t m e n t H o m e p a g e "   a v s t a n d a r d = " f a l s e "   i s p r o p e r t y = " f a l s e "   i s v a r i a b l e = " t r u e "   v i s i b l e = " t r u e "   b o l d = " f a l s e "   v a l u e = " "   t o w o r d = " f a l s e "   o n r o w = " 0 "   l i n e s = " 0 "   u c a s e = " f a l s e "   w o r d w r a p = " f a l s e "   e n a b l e d = " t r u e "   d a t a b a s e c u s t o m = " t r u e "   r e q u i r e d = " f a l s e "   s o r t o r d e r = " 0 " / >  
                 < c o n t r o l   i d = " _ _ a v _ C o m p a n y I D "   a v s t a n d a r d = " f a l s e "   i s p r o p e r t y = " f a l s e "   i s v a r i a b l e = " t r u e "   v i s i b l e = " t r u e "   b o l d = " f a l s e "   v a l u e = " 9 "   t o w o r d = " f a l s e "   o n r o w = " 0 "   l i n e s = " 0 "   u c a s e = " f a l s e "   w o r d w r a p = " f a l s e "   e n a b l e d = " t r u e "   d a t a b a s e c u s t o m = " t r u e "   r e q u i r e d = " f a l s e "   s o r t o r d e r = " 0 " / >  
                 < c o n t r o l   i d = " _ _ a v _ C o m p a n y N a m e "   a v s t a n d a r d = " f a l s e "   i s p r o p e r t y = " f a l s e "   i s v a r i a b l e = " t r u e "   v i s i b l e = " t r u e "   b o l d = " f a l s e "   v a l u e = " D e   R a a d g e v e r s   B . V . "   t o w o r d = " f a l s e "   o n r o w = " 0 "   l i n e s = " 0 "   u c a s e = " f a l s e "   w o r d w r a p = " f a l s e "   e n a b l e d = " t r u e "   d a t a b a s e c u s t o m = " t r u e "   r e q u i r e d = " f a l s e "   s o r t o r d e r = " 0 " / >  
                 < c o n t r o l   i d = " _ _ a v _ C o m p a n y S i g n i n g "   a v s t a n d a r d = " f a l s e "   i s p r o p e r t y = " f a l s e "   i s v a r i a b l e = " t r u e "   v i s i b l e = " t r u e "   b o l d = " f a l s e "   v a l u e = " D e   R a a d g e v e r s "   t o w o r d = " f a l s e "   o n r o w = " 0 "   l i n e s = " 0 "   u c a s e = " f a l s e "   w o r d w r a p = " f a l s e "   e n a b l e d = " t r u e "   d a t a b a s e c u s t o m = " t r u e "   r e q u i r e d = " f a l s e "   s o r t o r d e r = " 0 " / >  
                 < c o n t r o l   i d = " _ _ a v _ B T W "   a v s t a n d a r d = " f a l s e "   i s p r o p e r t y = " f a l s e "   i s v a r i a b l e = " t r u e "   v i s i b l e = " t r u e "   b o l d = " f a l s e "   v a l u e = " N L 8 0 2 5 6 9 5 1 1 B 0 1 "   t o w o r d = " f a l s e "   o n r o w = " 0 "   l i n e s = " 0 "   u c a s e = " f a l s e "   w o r d w r a p = " f a l s e "   e n a b l e d = " t r u e "   d a t a b a s e c u s t o m = " t r u e "   r e q u i r e d = " f a l s e "   s o r t o r d e r = " 0 " / >  
                 < c o n t r o l   i d = " _ _ a v _ B a n k "   a v s t a n d a r d = " f a l s e "   i s p r o p e r t y = " f a l s e "   i s v a r i a b l e = " t r u e "   v i s i b l e = " t r u e "   b o l d = " f a l s e "   v a l u e = " "   t o w o r d = " f a l s e "   o n r o w = " 0 "   l i n e s = " 0 "   u c a s e = " f a l s e "   w o r d w r a p = " f a l s e "   e n a b l e d = " t r u e "   d a t a b a s e c u s t o m = " t r u e "   r e q u i r e d = " f a l s e "   s o r t o r d e r = " 0 " / >  
                 < c o n t r o l   i d = " _ _ a v _ O f f i c e I D "   a v s t a n d a r d = " f a l s e "   i s p r o p e r t y = " f a l s e "   i s v a r i a b l e = " t r u e "   v i s i b l e = " t r u e "   b o l d = " f a l s e "   v a l u e = " 9 0 1 "   t o w o r d = " f a l s e "   o n r o w = " 0 "   l i n e s = " 0 "   u c a s e = " f a l s e "   w o r d w r a p = " f a l s e "   e n a b l e d = " t r u e "   d a t a b a s e c u s t o m = " t r u e "   r e q u i r e d = " f a l s e "   s o r t o r d e r = " 0 " / >  
                 < c o n t r o l   i d = " _ _ a v _ O f f i c e N a m e "   a v s t a n d a r d = " f a l s e "   i s p r o p e r t y = " f a l s e "   i s v a r i a b l e = " t r u e "   v i s i b l e = " t r u e "   b o l d = " f a l s e "   v a l u e = " U t r e c h t "   t o w o r d = " f a l s e "   o n r o w = " 0 "   l i n e s = " 0 "   u c a s e = " f a l s e "   w o r d w r a p = " f a l s e "   e n a b l e d = " t r u e "   d a t a b a s e c u s t o m = " t r u e "   r e q u i r e d = " f a l s e "   s o r t o r d e r = " 0 " / >  
                 < c o n t r o l   i d = " _ _ a v _ O f f i c e P l a c e "   a v s t a n d a r d = " f a l s e "   i s p r o p e r t y = " f a l s e "   i s v a r i a b l e = " t r u e "   v i s i b l e = " t r u e "   b o l d = " f a l s e "   v a l u e = " U t r e c h t "   t o w o r d = " f a l s e "   o n r o w = " 0 "   l i n e s = " 0 "   u c a s e = " f a l s e "   w o r d w r a p = " f a l s e "   e n a b l e d = " t r u e "   d a t a b a s e c u s t o m = " t r u e "   r e q u i r e d = " f a l s e "   s o r t o r d e r = " 0 " / >  
                 < c o n t r o l   i d = " _ _ a v _ O f f i c e A d d r e s s "   a v s t a n d a r d = " f a l s e "   i s p r o p e r t y = " f a l s e "   i s v a r i a b l e = " t r u e "   v i s i b l e = " t r u e "   b o l d = " f a l s e "   v a l u e = " H e r c u l e s p l e i n   1 4 "   t o w o r d = " f a l s e "   o n r o w = " 0 "   l i n e s = " 0 "   u c a s e = " f a l s e "   w o r d w r a p = " f a l s e "   e n a b l e d = " t r u e "   d a t a b a s e c u s t o m = " t r u e "   r e q u i r e d = " f a l s e "   s o r t o r d e r = " 0 " / >  
                 < c o n t r o l   i d = " _ _ a v _ O f f i c e P C "   a v s t a n d a r d = " f a l s e "   i s p r o p e r t y = " f a l s e "   i s v a r i a b l e = " t r u e "   v i s i b l e = " t r u e "   b o l d = " f a l s e "   v a l u e = " 3 5 8 4   A A "   t o w o r d = " f a l s e "   o n r o w = " 0 "   l i n e s = " 0 "   u c a s e = " f a l s e "   w o r d w r a p = " f a l s e "   e n a b l e d = " t r u e "   d a t a b a s e c u s t o m = " t r u e "   r e q u i r e d = " f a l s e "   s o r t o r d e r = " 0 " / >  
                 < c o n t r o l   i d = " _ _ a v _ O f f i c e P O B o x "   a v s t a n d a r d = " f a l s e "   i s p r o p e r t y = " f a l s e "   i s v a r i a b l e = " t r u e "   v i s i b l e = " t r u e "   b o l d = " f a l s e "   v a l u e = " 8 5 2 8 2 "   t o w o r d = " f a l s e "   o n r o w = " 0 "   l i n e s = " 0 "   u c a s e = " f a l s e "   w o r d w r a p = " f a l s e "   e n a b l e d = " t r u e "   d a t a b a s e c u s t o m = " t r u e "   r e q u i r e d = " f a l s e "   s o r t o r d e r = " 0 " / >  
                 < c o n t r o l   i d = " _ _ a v _ O f f i c e P O B o x P C "   a v s t a n d a r d = " f a l s e "   i s p r o p e r t y = " f a l s e "   i s v a r i a b l e = " t r u e "   v i s i b l e = " t r u e "   b o l d = " f a l s e "   v a l u e = " 3 5 0 8   A G "   t o w o r d = " f a l s e "   o n r o w = " 0 "   l i n e s = " 0 "   u c a s e = " f a l s e "   w o r d w r a p = " f a l s e "   e n a b l e d = " t r u e "   d a t a b a s e c u s t o m = " t r u e "   r e q u i r e d = " f a l s e "   s o r t o r d e r = " 0 " / >  
                 < c o n t r o l   i d = " _ _ a v _ O f f i c e P O B o x P l a c e "   a v s t a n d a r d = " f a l s e "   i s p r o p e r t y = " f a l s e "   i s v a r i a b l e = " t r u e "   v i s i b l e = " t r u e "   b o l d = " f a l s e "   v a l u e = " U t r e c h t "   t o w o r d = " f a l s e "   o n r o w = " 0 "   l i n e s = " 0 "   u c a s e = " f a l s e "   w o r d w r a p = " f a l s e "   e n a b l e d = " t r u e "   d a t a b a s e c u s t o m = " t r u e "   r e q u i r e d = " f a l s e "   s o r t o r d e r = " 0 " / >  
                 < c o n t r o l   i d = " _ _ a v _ O f f i c e P h o n e "   a v s t a n d a r d = " f a l s e "   i s p r o p e r t y = " f a l s e "   i s v a r i a b l e = " t r u e "   v i s i b l e = " t r u e "   b o l d = " f a l s e "   v a l u e = " 0 8 8 - 1 3 3 1 1 3 3 "   t o w o r d = " f a l s e "   o n r o w = " 0 "   l i n e s = " 0 "   u c a s e = " f a l s e "   w o r d w r a p = " f a l s e "   e n a b l e d = " t r u e "   d a t a b a s e c u s t o m = " t r u e "   r e q u i r e d = " f a l s e "   s o r t o r d e r = " 0 " / >  
                 < c o n t r o l   i d = " _ _ a v _ O f f i c e F a x "   a v s t a n d a r d = " f a l s e "   i s p r o p e r t y = " f a l s e "   i s v a r i a b l e = " t r u e "   v i s i b l e = " t r u e "   b o l d = " f a l s e "   v a l u e = " 0 8 8 - 1 3 3 1 1 4 4 "   t o w o r d = " f a l s e "   o n r o w = " 0 "   l i n e s = " 0 "   u c a s e = " f a l s e "   w o r d w r a p = " f a l s e "   e n a b l e d = " t r u e "   d a t a b a s e c u s t o m = " t r u e "   r e q u i r e d = " f a l s e "   s o r t o r d e r = " 0 " / >  
                 < c o n t r o l   i d = " _ _ a v _ O f f i c e E m a i l "   a v s t a n d a r d = " f a l s e "   i s p r o p e r t y = " f a l s e "   i s v a r i a b l e = " t r u e "   v i s i b l e = " t r u e "   b o l d = " f a l s e "   v a l u e = " s e r v i c e @ d e r a a d g e v e r s . n l "   t o w o r d = " f a l s e "   o n r o w = " 0 "   l i n e s = " 0 "   u c a s e = " f a l s e "   w o r d w r a p = " f a l s e "   e n a b l e d = " t r u e "   d a t a b a s e c u s t o m = " t r u e "   r e q u i r e d = " f a l s e "   s o r t o r d e r = " 0 " / >  
                 < c o n t r o l   i d = " _ _ a v _ O f f i c e H o m e p a g e "   a v s t a n d a r d = " f a l s e "   i s p r o p e r t y = " f a l s e "   i s v a r i a b l e = " t r u e "   v i s i b l e = " t r u e "   b o l d = " f a l s e "   v a l u e = " w w w . d e r a a d g e v e r s . n l "   t o w o r d = " f a l s e "   o n r o w = " 0 "   l i n e s = " 0 "   u c a s e = " f a l s e "   w o r d w r a p = " f a l s e "   e n a b l e d = " t r u e "   d a t a b a s e c u s t o m = " t r u e "   r e q u i r e d = " f a l s e "   s o r t o r d e r = " 0 " / >  
                 < c o n t r o l   i d = " _ _ a v _ O f f i c e C o u n t r y "   a v s t a n d a r d = " f a l s e "   i s p r o p e r t y = " f a l s e "   i s v a r i a b l e = " t r u e "   v i s i b l e = " t r u e "   b o l d = " f a l s e "   v a l u e = " N L "   t o w o r d = " f a l s e "   o n r o w = " 0 "   l i n e s = " 0 "   u c a s e = " f a l s e "   w o r d w r a p = " f a l s e "   e n a b l e d = " t r u e "   d a t a b a s e c u s t o m = " t r u e "   r e q u i r e d = " f a l s e "   s o r t o r d e r = " 0 " / >  
                 < c o n t r o l   i d = " _ _ a v _ O f f i c e K V K "   a v s t a n d a r d = " f a l s e "   i s p r o p e r t y = " f a l s e "   i s v a r i a b l e = " t r u e "   v i s i b l e = " t r u e "   b o l d = " f a l s e "   v a l u e = " 3 3 2 3 4 3 7 2 "   t o w o r d = " f a l s e "   o n r o w = " 0 "   l i n e s = " 0 "   u c a s e = " f a l s e "   w o r d w r a p = " f a l s e "   e n a b l e d = " t r u e "   d a t a b a s e c u s t o m = " t r u e "   r e q u i r e d = " f a l s e "   s o r t o r d e r = " 0 " / >  
                 < c o n t r o l   i d = " _ _ a v _ O f f i c e B e a c o n "   a v s t a n d a r d = " f a l s e "   i s p r o p e r t y = " f a l s e "   i s v a r i a b l e = " t r u e "   v i s i b l e = " t r u e "   b o l d = " f a l s e "   v a l u e = " "   t o w o r d = " f a l s e "   o n r o w = " 0 "   l i n e s = " 0 "   u c a s e = " f a l s e "   w o r d w r a p = " f a l s e "   e n a b l e d = " t r u e "   d a t a b a s e c u s t o m = " t r u e "   r e q u i r e d = " f a l s e "   s o r t o r d e r = " 0 " / >  
                 < c o n t r o l   i d = " _ _ a v _ U s e r F u l l N a m e "   a v s t a n d a r d = " f a l s e "   i s p r o p e r t y = " f a l s e "   i s v a r i a b l e = " t r u e "   v i s i b l e = " t r u e "   b o l d = " f a l s e "   v a l u e = " M a t t i   N i j b o e r "   t o w o r d = " f a l s e "   o n r o w = " 0 "   l i n e s = " 0 "   u c a s e = " f a l s e "   w o r d w r a p = " f a l s e "   e n a b l e d = " t r u e "   d a t a b a s e c u s t o m = " t r u e "   r e q u i r e d = " f a l s e "   s o r t o r d e r = " 0 " / >  
                 < c o n t r o l   i d = " _ _ a v _ U s e r O f f i c i a l N a m e "   a v s t a n d a r d = " f a l s e "   i s p r o p e r t y = " f a l s e "   i s v a r i a b l e = " t r u e "   v i s i b l e = " t r u e "   b o l d = " f a l s e "   v a l u e = " M . C .   N i j b o e r   "   t o w o r d = " f a l s e "   o n r o w = " 0 "   l i n e s = " 0 "   u c a s e = " f a l s e "   w o r d w r a p = " f a l s e "   e n a b l e d = " t r u e "   d a t a b a s e c u s t o m = " t r u e "   r e q u i r e d = " f a l s e "   s o r t o r d e r = " 0 " / >  
                 < c o n t r o l   i d = " _ _ a v _ U s e r T e a m C o d e "   a v s t a n d a r d = " f a l s e "   i s p r o p e r t y = " f a l s e "   i s v a r i a b l e = " t r u e "   v i s i b l e = " t r u e "   b o l d = " f a l s e "   v a l u e = " "   t o w o r d = " f a l s e "   o n r o w = " 0 "   l i n e s = " 0 "   u c a s e = " f a l s e "   w o r d w r a p = " f a l s e "   e n a b l e d = " t r u e "   d a t a b a s e c u s t o m = " t r u e "   r e q u i r e d = " f a l s e "   s o r t o r d e r = " 0 " / >  
                 < c o n t r o l   i d = " _ a v _ l a n g u a g e _ K v K "   a v s t a n d a r d = " f a l s e "   i s p r o p e r t y = " f a l s e "   i s v a r i a b l e = " t r u e "   v i s i b l e = " t r u e "   b o l d = " f a l s e "   v a l u e = " K . v . K . n r . "   t o w o r d = " f a l s e "   o n r o w = " 0 "   l i n e s = " 0 "   u c a s e = " f a l s e "   w o r d w r a p = " f a l s e "   e n a b l e d = " t r u e "   d a t a b a s e c u s t o m = " t r u e "   r e q u i r e d = " f a l s e "   s o r t o r d e r = " 0 " / >  
                 < c o n t r o l   i d = " _ a v _ l a n g u a g e _ V o o r w a a r d e n "   a v s t a n d a r d = " f a l s e "   i s p r o p e r t y = " f a l s e "   i s v a r i a b l e = " t r u e "   v i s i b l e = " t r u e "   b o l d = " f a l s e "   v a l u e = " O p   d e   l e v e r i n g e n   e n   d i e n s t e n   v a n   C o u n t u s   a c c o u n t a n t s   +   a d v i s e u r s   B . V .   z i j n   o n z e   a l g e m e n e   v o o r w a a r d e n   v a n   t o e p a s s i n g .   D e z e   z i j n   g e d e p o n e e r d   b i j   d e   K . v . K .   t e   Z w o l l e . "   t o w o r d = " f a l s e "   o n r o w = " 0 "   l i n e s = " 0 "   u c a s e = " f a l s e "   w o r d w r a p = " f a l s e "   e n a b l e d = " t r u e "   d a t a b a s e c u s t o m = " t r u e "   r e q u i r e d = " f a l s e "   s o r t o r d e r = " 0 " / >  
                 < c o n t r o l   i d = " _ a v _ l a n g u a g e _ V o o r w a a r d e n S u b v e n t i o n "   a v s t a n d a r d = " f a l s e "   i s p r o p e r t y = " f a l s e "   i s v a r i a b l e = " t r u e "   v i s i b l e = " t r u e "   b o l d = " f a l s e "   v a l u e = " O p   d e   l e v e r i n g e n   e n   d i e n s t e n   v a n   S u b v e n t i o n   B V   z i j n   o n z e   a l g e m e n e   v o o r w a a r d e n   v a n   t o e p a s s i n g .   D e z e   z i j n   g e d e p o n e e r d   b i j   d e   K . v . K .   o n d e r   n r .   0 5 0 2 4 4 8 . "   t o w o r d = " f a l s e "   o n r o w = " 0 "   l i n e s = " 0 "   u c a s e = " f a l s e "   w o r d w r a p = " f a l s e "   e n a b l e d = " t r u e "   d a t a b a s e c u s t o m = " t r u e "   r e q u i r e d = " f a l s e "   s o r t o r d e r = " 0 " / >  
                 < c o n t r o l   i d = " _ a v _ l a n g u a g e _ V o o r w a a r d e n D o l p h i n "   a v s t a n d a r d = " f a l s e "   i s p r o p e r t y = " f a l s e "   i s v a r i a b l e = " t r u e "   v i s i b l e = " t r u e "   b o l d = " f a l s e "   v a l u e = " O p   d e   l e v e r i n g e n   v a n   D o l p h i n   m a n a g e m e n t   c o n s u l t a n t s   z i j n   o n z e   a l g e m e n e   v o o r w a a r d e n   v a n   t o e p a s s i n g .   D e z e   z i j n   g e d e p o n e e r d   b i j   d e   K . v . K .   t e   Z w o l l e . "   t o w o r d = " f a l s e "   o n r o w = " 0 "   l i n e s = " 0 "   u c a s e = " f a l s e "   w o r d w r a p = " f a l s e "   e n a b l e d = " t r u e "   d a t a b a s e c u s t o m = " t r u e "   r e q u i r e d = " f a l s e "   s o r t o r d e r = " 0 " / >  
                 < c o n t r o l   i d = " _ a v _ l a n g u a g e _ D a t u m "   a v s t a n d a r d = " f a l s e "   i s p r o p e r t y = " f a l s e "   i s v a r i a b l e = " t r u e "   v i s i b l e = " t r u e "   b o l d = " f a l s e "   v a l u e = " D a t u m "   t o w o r d = " f a l s e "   o n r o w = " 0 "   l i n e s = " 0 "   u c a s e = " f a l s e "   w o r d w r a p = " f a l s e "   e n a b l e d = " t r u e "   d a t a b a s e c u s t o m = " t r u e "   r e q u i r e d = " f a l s e "   s o r t o r d e r = " 0 " / >  
                 < c o n t r o l   i d = " _ a v _ l a n g u a g e _ B i j l a g e n "   a v s t a n d a r d = " f a l s e "   i s p r o p e r t y = " f a l s e "   i s v a r i a b l e = " t r u e "   v i s i b l e = " t r u e "   b o l d = " f a l s e "   v a l u e = " B i j l a g e ( n ) "   t o w o r d = " f a l s e "   o n r o w = " 0 "   l i n e s = " 0 "   u c a s e = " f a l s e "   w o r d w r a p = " f a l s e "   e n a b l e d = " t r u e "   d a t a b a s e c u s t o m = " t r u e "   r e q u i r e d = " f a l s e "   s o r t o r d e r = " 0 " / >  
                 < c o n t r o l   i d = " _ a v _ l a n g u a g e _ O n s K e n m e r k "   a v s t a n d a r d = " f a l s e "   i s p r o p e r t y = " f a l s e "   i s v a r i a b l e = " t r u e "   v i s i b l e = " t r u e "   b o l d = " f a l s e "   v a l u e = " O n s   K e n m e r k "   t o w o r d = " f a l s e "   o n r o w = " 0 "   l i n e s = " 0 "   u c a s e = " f a l s e "   w o r d w r a p = " f a l s e "   e n a b l e d = " t r u e "   d a t a b a s e c u s t o m = " t r u e "   r e q u i r e d = " f a l s e "   s o r t o r d e r = " 0 " / >  
                 < c o n t r o l   i d = " _ a v _ l a n g u a g e _ O n d e r w e r p "   a v s t a n d a r d = " f a l s e "   i s p r o p e r t y = " f a l s e "   i s v a r i a b l e = " t r u e "   v i s i b l e = " t r u e "   b o l d = " f a l s e "   v a l u e = " O n d e r w e r p "   t o w o r d = " f a l s e "   o n r o w = " 0 "   l i n e s = " 0 "   u c a s e = " f a l s e "   w o r d w r a p = " f a l s e "   e n a b l e d = " t r u e "   d a t a b a s e c u s t o m = " t r u e "   r e q u i r e d = " f a l s e "   s o r t o r d e r = " 0 " / >  
                 < c o n t r o l   i d = " _ a v _ l a n g u a g e _ e m a i l "   a v s t a n d a r d = " f a l s e "   i s p r o p e r t y = " f a l s e "   i s v a r i a b l e = " t r u e "   v i s i b l e = " t r u e "   b o l d = " f a l s e "   v a l u e = " E - m a i l "   t o w o r d = " f a l s e "   o n r o w = " 0 "   l i n e s = " 0 "   u c a s e = " f a l s e "   w o r d w r a p = " f a l s e "   e n a b l e d = " t r u e "   d a t a b a s e c u s t o m = " t r u e "   r e q u i r e d = " f a l s e "   s o r t o r d e r = " 0 " / >  
                 < c o n t r o l   i d = " _ a v _ l a n g u a g e _ D o o r k i e s n r "   a v s t a n d a r d = " f a l s e "   i s p r o p e r t y = " f a l s e "   i s v a r i a b l e = " t r u e "   v i s i b l e = " t r u e "   b o l d = " f a l s e "   v a l u e = " D o o r k i e s n u m m e r "   t o w o r d = " f a l s e "   o n r o w = " 0 "   l i n e s = " 0 "   u c a s e = " f a l s e "   w o r d w r a p = " f a l s e "   e n a b l e d = " t r u e "   d a t a b a s e c u s t o m = " t r u e "   r e q u i r e d = " f a l s e "   s o r t o r d e r = " 0 " / >  
                 < c o n t r o l   i d = " _ a v _ l a n g u a g e _ P o s t b u s "   a v s t a n d a r d = " f a l s e "   i s p r o p e r t y = " f a l s e "   i s v a r i a b l e = " t r u e "   v i s i b l e = " t r u e "   b o l d = " f a l s e "   v a l u e = " P o s t b u s "   t o w o r d = " f a l s e "   o n r o w = " 0 "   l i n e s = " 0 "   u c a s e = " f a l s e "   w o r d w r a p = " f a l s e "   e n a b l e d = " t r u e "   d a t a b a s e c u s t o m = " t r u e "   r e q u i r e d = " f a l s e "   s o r t o r d e r = " 0 " / >  
                 < c o n t r o l   i d = " _ a v _ l a n g u a g e _ A t t e n t i e "   a v s t a n d a r d = " f a l s e "   i s p r o p e r t y = " f a l s e "   i s v a r i a b l e = " t r u e "   v i s i b l e = " t r u e "   b o l d = " f a l s e "   v a l u e = " t . a . v . "   t o w o r d = " f a l s e "   o n r o w = " 0 "   l i n e s = " 0 "   u c a s e = " f a l s e "   w o r d w r a p = " f a l s e "   e n a b l e d = " t r u e "   d a t a b a s e c u s t o m = " t r u e "   r e q u i r e d = " f a l s e "   s o r t o r d e r = " 0 " / >  
                 < c o n t r o l   i d = " _ a v _ l a n g u a g e _ A t t e n t i e _ M a n "   a v s t a n d a r d = " f a l s e "   i s p r o p e r t y = " f a l s e "   i s v a r i a b l e = " t r u e "   v i s i b l e = " t r u e "   b o l d = " f a l s e "   v a l u e = " d e   h e e r "   t o w o r d = " f a l s e "   o n r o w = " 0 "   l i n e s = " 0 "   u c a s e = " f a l s e "   w o r d w r a p = " f a l s e "   e n a b l e d = " t r u e "   d a t a b a s e c u s t o m = " t r u e "   r e q u i r e d = " f a l s e "   s o r t o r d e r = " 0 " / >  
                 < c o n t r o l   i d = " _ a v _ l a n g u a g e _ A t t e n t i e _ V r o u w "   a v s t a n d a r d = " f a l s e "   i s p r o p e r t y = " f a l s e "   i s v a r i a b l e = " t r u e "   v i s i b l e = " t r u e "   b o l d = " f a l s e "   v a l u e = " m e v r o u w "   t o w o r d = " f a l s e "   o n r o w = " 0 "   l i n e s = " 0 "   u c a s e = " f a l s e "   w o r d w r a p = " f a l s e "   e n a b l e d = " t r u e "   d a t a b a s e c u s t o m = " t r u e "   r e q u i r e d = " f a l s e "   s o r t o r d e r = " 0 " / >  
                 < c o n t r o l   i d = " _ a v _ l a n g u a g e _ B e t r e f t "   a v s t a n d a r d = " f a l s e "   i s p r o p e r t y = " f a l s e "   i s v a r i a b l e = " t r u e "   v i s i b l e = " t r u e "   b o l d = " f a l s e "   v a l u e = " B e t r e f t "   t o w o r d = " f a l s e "   o n r o w = " 0 "   l i n e s = " 0 "   u c a s e = " f a l s e "   w o r d w r a p = " f a l s e "   e n a b l e d = " t r u e "   d a t a b a s e c u s t o m = " t r u e "   r e q u i r e d = " f a l s e "   s o r t o r d e r = " 0 " / >  
                 < c o n t r o l   i d = " _ a v _ l a n g u a g e _ A a n h e f _ I n f o r m e e l "   a v s t a n d a r d = " f a l s e "   i s p r o p e r t y = " f a l s e "   i s v a r i a b l e = " t r u e "   v i s i b l e = " t r u e "   b o l d = " f a l s e "   v a l u e = " B e s t e "   t o w o r d = " f a l s e "   o n r o w = " 0 "   l i n e s = " 0 "   u c a s e = " f a l s e "   w o r d w r a p = " f a l s e "   e n a b l e d = " t r u e "   d a t a b a s e c u s t o m = " t r u e "   r e q u i r e d = " f a l s e "   s o r t o r d e r = " 0 " / >  
                 < c o n t r o l   i d = " _ a v _ l a n g u a g e _ A a n h e f _ I n f o r m e e l _ O n b e k e n d "   a v s t a n d a r d = " f a l s e "   i s p r o p e r t y = " f a l s e "   i s v a r i a b l e = " t r u e "   v i s i b l e = " t r u e "   b o l d = " f a l s e "   v a l u e = " h e e r ,   m e v r o u w "   t o w o r d = " f a l s e "   o n r o w = " 0 "   l i n e s = " 0 "   u c a s e = " f a l s e "   w o r d w r a p = " f a l s e "   e n a b l e d = " t r u e "   d a t a b a s e c u s t o m = " t r u e "   r e q u i r e d = " f a l s e "   s o r t o r d e r = " 0 " / >  
                 < c o n t r o l   i d = " _ a v _ l a n g u a g e _ A a n h e f _ I n f o r m e e l _ M a n "   a v s t a n d a r d = " f a l s e "   i s p r o p e r t y = " f a l s e "   i s v a r i a b l e = " t r u e "   v i s i b l e = " t r u e "   b o l d = " f a l s e "   v a l u e = " h e e r "   t o w o r d = " f a l s e "   o n r o w = " 0 "   l i n e s = " 0 "   u c a s e = " f a l s e "   w o r d w r a p = " f a l s e "   e n a b l e d = " t r u e "   d a t a b a s e c u s t o m = " t r u e "   r e q u i r e d = " f a l s e "   s o r t o r d e r = " 0 " / >  
                 < c o n t r o l   i d = " _ a v _ l a n g u a g e _ A a n h e f _ I n f o r m e e l _ V r o u w "   a v s t a n d a r d = " f a l s e "   i s p r o p e r t y = " f a l s e "   i s v a r i a b l e = " t r u e "   v i s i b l e = " t r u e "   b o l d = " f a l s e "   v a l u e = " m e v r o u w "   t o w o r d = " f a l s e "   o n r o w = " 0 "   l i n e s = " 0 "   u c a s e = " f a l s e "   w o r d w r a p = " f a l s e "   e n a b l e d = " t r u e "   d a t a b a s e c u s t o m = " t r u e "   r e q u i r e d = " f a l s e "   s o r t o r d e r = " 0 " / >  
                 < c o n t r o l   i d = " _ a v _ l a n g u a g e _ A a n h e f _ F o r m e e l _ M a n "   a v s t a n d a r d = " f a l s e "   i s p r o p e r t y = " f a l s e "   i s v a r i a b l e = " t r u e "   v i s i b l e = " t r u e "   b o l d = " f a l s e "   v a l u e = " G e a c h t e   h e e r "   t o w o r d = " f a l s e "   o n r o w = " 0 "   l i n e s = " 0 "   u c a s e = " f a l s e "   w o r d w r a p = " f a l s e "   e n a b l e d = " t r u e "   d a t a b a s e c u s t o m = " t r u e "   r e q u i r e d = " f a l s e "   s o r t o r d e r = " 0 " / >  
                 < c o n t r o l   i d = " _ a v _ l a n g u a g e _ A a n h e f _ F o r m e e l _ V r o u w "   a v s t a n d a r d = " f a l s e "   i s p r o p e r t y = " f a l s e "   i s v a r i a b l e = " t r u e "   v i s i b l e = " t r u e "   b o l d = " f a l s e "   v a l u e = " G e a c h t e   m e v r o u w "   t o w o r d = " f a l s e "   o n r o w = " 0 "   l i n e s = " 0 "   u c a s e = " f a l s e "   w o r d w r a p = " f a l s e "   e n a b l e d = " t r u e "   d a t a b a s e c u s t o m = " t r u e "   r e q u i r e d = " f a l s e "   s o r t o r d e r = " 0 " / >  
                 < c o n t r o l   i d = " _ a v _ l a n g u a g e _ A a n h e f _ F o r m e e l _ O n b e k e n d "   a v s t a n d a r d = " f a l s e "   i s p r o p e r t y = " f a l s e "   i s v a r i a b l e = " t r u e "   v i s i b l e = " t r u e "   b o l d = " f a l s e "   v a l u e = " G e a c h t e   h e e r ,   m e v r o u w "   t o w o r d = " f a l s e "   o n r o w = " 0 "   l i n e s = " 0 "   u c a s e = " f a l s e "   w o r d w r a p = " f a l s e "   e n a b l e d = " t r u e "   d a t a b a s e c u s t o m = " t r u e "   r e q u i r e d = " f a l s e "   s o r t o r d e r = " 0 " / >  
                 < c o n t r o l   i d = " _ a v _ l a n g u a g e _ A f s l u i t i n g _ F o r m e e l "   a v s t a n d a r d = " f a l s e "   i s p r o p e r t y = " f a l s e "   i s v a r i a b l e = " t r u e "   v i s i b l e = " t r u e "   b o l d = " f a l s e "   v a l u e = " H o o g a c h t e n d "   t o w o r d = " f a l s e "   o n r o w = " 0 "   l i n e s = " 0 "   u c a s e = " f a l s e "   w o r d w r a p = " f a l s e "   e n a b l e d = " t r u e "   d a t a b a s e c u s t o m = " t r u e "   r e q u i r e d = " f a l s e "   s o r t o r d e r = " 0 " / >  
                 < c o n t r o l   i d = " _ a v _ l a n g u a g e _ A f s l u i t i n g _ I n f o r m e e l "   a v s t a n d a r d = " f a l s e "   i s p r o p e r t y = " f a l s e "   i s v a r i a b l e = " t r u e "   v i s i b l e = " t r u e "   b o l d = " f a l s e "   v a l u e = " M e t   v r i e n d e l i j k e   g r o e t "   t o w o r d = " f a l s e "   o n r o w = " 0 "   l i n e s = " 0 "   u c a s e = " f a l s e "   w o r d w r a p = " f a l s e "   e n a b l e d = " t r u e "   d a t a b a s e c u s t o m = " t r u e "   r e q u i r e d = " f a l s e "   s o r t o r d e r = " 0 " / >  
                 < c o n t r o l   i d = " _ a v _ l a n g u a g e _ W e b s i t e "   a v s t a n d a r d = " f a l s e "   i s p r o p e r t y = " f a l s e "   i s v a r i a b l e = " t r u e "   v i s i b l e = " t r u e "   b o l d = " f a l s e "   v a l u e = " W e b s i t e "   t o w o r d = " f a l s e "   o n r o w = " 0 "   l i n e s = " 0 "   u c a s e = " f a l s e "   w o r d w r a p = " f a l s e "   e n a b l e d = " t r u e "   d a t a b a s e c u s t o m = " t r u e "   r e q u i r e d = " f a l s e "   s o r t o r d e r = " 0 " / >  
                 < c o n t r o l   i d = " _ a v _ l a n g u a g e _ B e c o n n r "   a v s t a n d a r d = " f a l s e "   i s p r o p e r t y = " f a l s e "   i s v a r i a b l e = " t r u e "   v i s i b l e = " t r u e "   b o l d = " f a l s e "   v a l u e = " B e c o n n r . "   t o w o r d = " f a l s e "   o n r o w = " 0 "   l i n e s = " 0 "   u c a s e = " f a l s e "   w o r d w r a p = " f a l s e "   e n a b l e d = " t r u e "   d a t a b a s e c u s t o m = " t r u e "   r e q u i r e d = " f a l s e "   s o r t o r d e r = " 0 " / >  
                 < c o n t r o l   i d = " _ a v _ l a n g u a g e _ V e s t i g i n g "   a v s t a n d a r d = " f a l s e "   i s p r o p e r t y = " f a l s e "   i s v a r i a b l e = " t r u e "   v i s i b l e = " t r u e "   b o l d = " f a l s e "   v a l u e = " V e s t i g i n g e n "   t o w o r d = " f a l s e "   o n r o w = " 0 "   l i n e s = " 0 "   u c a s e = " f a l s e "   w o r d w r a p = " f a l s e "   e n a b l e d = " t r u e "   d a t a b a s e c u s t o m = " t r u e "   r e q u i r e d = " f a l s e "   s o r t o r d e r = " 0 " / >  
                 < c o n t r o l   i d = " _ a v _ l a n g u a g e _ C o n t a c t p e r s o o n "   a v s t a n d a r d = " f a l s e "   i s p r o p e r t y = " f a l s e "   i s v a r i a b l e = " t r u e "   v i s i b l e = " t r u e "   b o l d = " f a l s e "   v a l u e = " C o n t a c t p e r s o o n "   t o w o r d = " f a l s e "   o n r o w = " 0 "   l i n e s = " 0 "   u c a s e = " f a l s e "   w o r d w r a p = " f a l s e "   e n a b l e d = " t r u e "   d a t a b a s e c u s t o m = " t r u e "   r e q u i r e d = " f a l s e "   s o r t o r d e r = " 0 " / >  
                 < c o n t r o l   i d = " _ a v _ l a n g u a g e _ A a n "   a v s t a n d a r d = " f a l s e "   i s p r o p e r t y = " f a l s e "   i s v a r i a b l e = " t r u e "   v i s i b l e = " t r u e "   b o l d = " f a l s e "   v a l u e = " A a n "   t o w o r d = " f a l s e "   o n r o w = " 0 "   l i n e s = " 0 "   u c a s e = " f a l s e "   w o r d w r a p = " f a l s e "   e n a b l e d = " t r u e "   d a t a b a s e c u s t o m = " t r u e "   r e q u i r e d = " f a l s e "   s o r t o r d e r = " 0 " / >  
                 < c o n t r o l   i d = " _ a v _ l a n g u a g e _ A f z e n d e r "   a v s t a n d a r d = " f a l s e "   i s p r o p e r t y = " f a l s e "   i s v a r i a b l e = " t r u e "   v i s i b l e = " t r u e "   b o l d = " f a l s e "   v a l u e = " V a n "   t o w o r d = " f a l s e "   o n r o w = " 0 "   l i n e s = " 0 "   u c a s e = " f a l s e "   w o r d w r a p = " f a l s e "   e n a b l e d = " t r u e "   d a t a b a s e c u s t o m = " t r u e "   r e q u i r e d = " f a l s e "   s o r t o r d e r = " 0 " / >  
                 < c o n t r o l   i d = " _ a v _ l a n g u a g e _ G e m a a k t D o o r "   a v s t a n d a r d = " f a l s e "   i s p r o p e r t y = " f a l s e "   i s v a r i a b l e = " t r u e "   v i s i b l e = " t r u e "   b o l d = " f a l s e "   v a l u e = " G e m a a k t   d o o r "   t o w o r d = " f a l s e "   o n r o w = " 0 "   l i n e s = " 0 "   u c a s e = " f a l s e "   w o r d w r a p = " f a l s e "   e n a b l e d = " t r u e "   d a t a b a s e c u s t o m = " t r u e "   r e q u i r e d = " f a l s e "   s o r t o r d e r = " 0 " / >  
                 < c o n t r o l   i d = " _ a v _ l a n g u a g e _ G e s p r o k e n "   a v s t a n d a r d = " f a l s e "   i s p r o p e r t y = " f a l s e "   i s v a r i a b l e = " t r u e "   v i s i b l e = " t r u e "   b o l d = " f a l s e "   v a l u e = " G e s p r o k e n "   t o w o r d = " f a l s e "   o n r o w = " 0 "   l i n e s = " 0 "   u c a s e = " f a l s e "   w o r d w r a p = " f a l s e "   e n a b l e d = " t r u e "   d a t a b a s e c u s t o m = " t r u e "   r e q u i r e d = " f a l s e "   s o r t o r d e r = " 0 " / >  
                 < c o n t r o l   i d = " _ a v _ l a n g u a g e _ T e l e f o o n "   a v s t a n d a r d = " f a l s e "   i s p r o p e r t y = " f a l s e "   i s v a r i a b l e = " t r u e "   v i s i b l e = " t r u e "   b o l d = " f a l s e "   v a l u e = " T e l e f o o n "   t o w o r d = " f a l s e "   o n r o w = " 0 "   l i n e s = " 0 "   u c a s e = " f a l s e "   w o r d w r a p = " f a l s e "   e n a b l e d = " t r u e "   d a t a b a s e c u s t o m = " t r u e "   r e q u i r e d = " f a l s e "   s o r t o r d e r = " 0 " / >  
                 < c o n t r o l   i d = " _ a v _ l a n g u a g e _ F a x "   a v s t a n d a r d = " f a l s e "   i s p r o p e r t y = " f a l s e "   i s v a r i a b l e = " t r u e "   v i s i b l e = " t r u e "   b o l d = " f a l s e "   v a l u e = " F a x "   t o w o r d = " f a l s e "   o n r o w = " 0 "   l i n e s = " 0 "   u c a s e = " f a l s e "   w o r d w r a p = " f a l s e "   e n a b l e d = " t r u e "   d a t a b a s e c u s t o m = " t r u e "   r e q u i r e d = " f a l s e "   s o r t o r d e r = " 0 " / >  
                 < c o n t r o l   i d = " _ a v _ l a n g u a g e _ V o o r b l a d "   a v s t a n d a r d = " f a l s e "   i s p r o p e r t y = " f a l s e "   i s v a r i a b l e = " t r u e "   v i s i b l e = " t r u e "   b o l d = " f a l s e "   v a l u e = " ( i n c l u s i e f   v o o r b l a d ) "   t o w o r d = " f a l s e "   o n r o w = " 0 "   l i n e s = " 0 "   u c a s e = " f a l s e "   w o r d w r a p = " f a l s e "   e n a b l e d = " t r u e "   d a t a b a s e c u s t o m = " t r u e "   r e q u i r e d = " f a l s e "   s o r t o r d e r = " 0 " / >  
                 < c o n t r o l   i d = " _ a v _ l a n g u a g e _ B l a d "   a v s t a n d a r d = " f a l s e "   i s p r o p e r t y = " f a l s e "   i s v a r i a b l e = " t r u e "   v i s i b l e = " t r u e "   b o l d = " f a l s e "   v a l u e = " B l a d "   t o w o r d = " f a l s e "   o n r o w = " 0 "   l i n e s = " 0 "   u c a s e = " f a l s e "   w o r d w r a p = " f a l s e "   e n a b l e d = " t r u e "   d a t a b a s e c u s t o m = " t r u e "   r e q u i r e d = " f a l s e "   s o r t o r d e r = " 0 " / >  
                 < c o n t r o l   i d = " _ a v _ l a n g u a g e _ v a n "   a v s t a n d a r d = " f a l s e "   i s p r o p e r t y = " f a l s e "   i s v a r i a b l e = " t r u e "   v i s i b l e = " t r u e "   b o l d = " f a l s e "   v a l u e = " v a n "   t o w o r d = " f a l s e "   o n r o w = " 0 "   l i n e s = " 0 "   u c a s e = " f a l s e "   w o r d w r a p = " f a l s e "   e n a b l e d = " t r u e "   d a t a b a s e c u s t o m = " t r u e "   r e q u i r e d = " f a l s e "   s o r t o r d e r = " 0 " / >  
                 < c o n t r o l   i d = " _ a v _ l a n g u a g e _ I n c D P "   a v s t a n d a r d = " f a l s e "   i s p r o p e r t y = " f a l s e "   i s v a r i a b l e = " t r u e "   v i s i b l e = " t r u e "   b o l d = " f a l s e "   v a l u e = " I n c l u s i e f   d e z e   p a g i n a "   t o w o r d = " f a l s e "   o n r o w = " 0 "   l i n e s = " 0 "   u c a s e = " f a l s e "   w o r d w r a p = " f a l s e "   e n a b l e d = " t r u e "   d a t a b a s e c u s t o m = " t r u e "   r e q u i r e d = " f a l s e "   s o r t o r d e r = " 0 " / >  
                 < c o n t r o l   i d = " _ a v _ l a n g u a g e _ B e d r i j f "   a v s t a n d a r d = " f a l s e "   i s p r o p e r t y = " f a l s e "   i s v a r i a b l e = " t r u e "   v i s i b l e = " t r u e "   b o l d = " f a l s e "   v a l u e = " B e d r i j f "   t o w o r d = " f a l s e "   o n r o w = " 0 "   l i n e s = " 0 "   u c a s e = " f a l s e "   w o r d w r a p = " f a l s e "   e n a b l e d = " t r u e "   d a t a b a s e c u s t o m = " t r u e "   r e q u i r e d = " f a l s e "   s o r t o r d e r = " 0 " / >  
                 < c o n t r o l   i d = " _ a v _ l a n g u a g e _ A f d e l i n g "   a v s t a n d a r d = " f a l s e "   i s p r o p e r t y = " f a l s e "   i s v a r i a b l e = " t r u e "   v i s i b l e = " t r u e "   b o l d = " f a l s e "   v a l u e = " A f d e l i n g "   t o w o r d = " f a l s e "   o n r o w = " 0 "   l i n e s = " 0 "   u c a s e = " f a l s e "   w o r d w r a p = " f a l s e "   e n a b l e d = " t r u e "   d a t a b a s e c u s t o m = " t r u e "   r e q u i r e d = " f a l s e "   s o r t o r d e r = " 0 " / >  
                 < c o n t r o l   i d = " _ a v _ l a n g u a g e _ P a g i n a s "   a v s t a n d a r d = " f a l s e "   i s p r o p e r t y = " f a l s e "   i s v a r i a b l e = " t r u e "   v i s i b l e = " t r u e "   b o l d = " f a l s e "   v a l u e = " A a n t a l   P a g i n a ' s "   t o w o r d = " f a l s e "   o n r o w = " 0 "   l i n e s = " 0 "   u c a s e = " f a l s e "   w o r d w r a p = " f a l s e "   e n a b l e d = " t r u e "   d a t a b a s e c u s t o m = " t r u e "   r e q u i r e d = " f a l s e "   s o r t o r d e r = " 0 " / >  
                 < c o n t r o l   i d = " _ a v _ l a n g u a g e _ P a g i n a "   a v s t a n d a r d = " f a l s e "   i s p r o p e r t y = " f a l s e "   i s v a r i a b l e = " t r u e "   v i s i b l e = " t r u e "   b o l d = " f a l s e "   v a l u e = " P a g i n a "   t o w o r d = " f a l s e "   o n r o w = " 0 "   l i n e s = " 0 "   u c a s e = " f a l s e "   w o r d w r a p = " f a l s e "   e n a b l e d = " t r u e "   d a t a b a s e c u s t o m = " t r u e "   r e q u i r e d = " f a l s e "   s o r t o r d e r = " 0 " / >  
                 < c o n t r o l   i d = " _ a v _ l a n g u a g e _ P r o j e c t "   a v s t a n d a r d = " f a l s e "   i s p r o p e r t y = " f a l s e "   i s v a r i a b l e = " t r u e "   v i s i b l e = " t r u e "   b o l d = " f a l s e "   v a l u e = " P r o j e c t "   t o w o r d = " f a l s e "   o n r o w = " 0 "   l i n e s = " 0 "   u c a s e = " f a l s e "   w o r d w r a p = " f a l s e "   e n a b l e d = " t r u e "   d a t a b a s e c u s t o m = " t r u e "   r e q u i r e d = " f a l s e "   s o r t o r d e r = " 0 " / >  
                 < c o n t r o l   i d = " _ a v _ l a n g u a g e _ A u t e u r "   a v s t a n d a r d = " f a l s e "   i s p r o p e r t y = " f a l s e "   i s v a r i a b l e = " t r u e "   v i s i b l e = " t r u e "   b o l d = " f a l s e "   v a l u e = " A u t e u r "   t o w o r d = " f a l s e "   o n r o w = " 0 "   l i n e s = " 0 "   u c a s e = " f a l s e "   w o r d w r a p = " f a l s e "   e n a b l e d = " t r u e "   d a t a b a s e c u s t o m = " t r u e "   r e q u i r e d = " f a l s e "   s o r t o r d e r = " 0 " / >  
                 < c o n t r o l   i d = " _ a v _ l a n g u a g e _ V e r s i e "   a v s t a n d a r d = " f a l s e "   i s p r o p e r t y = " f a l s e "   i s v a r i a b l e = " t r u e "   v i s i b l e = " t r u e "   b o l d = " f a l s e "   v a l u e = " V e r s i e "   t o w o r d = " f a l s e "   o n r o w = " 0 "   l i n e s = " 0 "   u c a s e = " f a l s e "   w o r d w r a p = " f a l s e "   e n a b l e d = " t r u e "   d a t a b a s e c u s t o m = " t r u e "   r e q u i r e d = " f a l s e "   s o r t o r d e r = " 0 " / >  
                 < c o n t r o l   i d = " _ a v _ l a n g u a g e _ C C "   a v s t a n d a r d = " f a l s e "   i s p r o p e r t y = " f a l s e "   i s v a r i a b l e = " t r u e "   v i s i b l e = " t r u e "   b o l d = " f a l s e "   v a l u e = " C C "   t o w o r d = " f a l s e "   o n r o w = " 0 "   l i n e s = " 0 "   u c a s e = " f a l s e "   w o r d w r a p = " f a l s e "   e n a b l e d = " t r u e "   d a t a b a s e c u s t o m = " t r u e "   r e q u i r e d = " f a l s e "   s o r t o r d e r = " 0 " / >  
                 < c o n t r o l   i d = " _ a v _ l a n g u a g e _ C u r r e n c y T o t a l "   a v s t a n d a r d = " f a l s e "   i s p r o p e r t y = " f a l s e "   i s v a r i a b l e = " t r u e "   v i s i b l e = " t r u e "   b o l d = " f a l s e "   v a l u e = " T o t a a l "   t o w o r d = " f a l s e "   o n r o w = " 0 "   l i n e s = " 0 "   u c a s e = " f a l s e "   w o r d w r a p = " f a l s e "   e n a b l e d = " t r u e "   d a t a b a s e c u s t o m = " t r u e "   r e q u i r e d = " f a l s e "   s o r t o r d e r = " 0 " / >  
                 < c o n t r o l   i d = " _ a v _ l a n g u a g e _ R e l a t i e "   a v s t a n d a r d = " f a l s e "   i s p r o p e r t y = " f a l s e "   i s v a r i a b l e = " t r u e "   v i s i b l e = " t r u e "   b o l d = " f a l s e "   v a l u e = " R e l a t i e "   t o w o r d = " f a l s e "   o n r o w = " 0 "   l i n e s = " 0 "   u c a s e = " f a l s e "   w o r d w r a p = " f a l s e "   e n a b l e d = " t r u e "   d a t a b a s e c u s t o m = " t r u e "   r e q u i r e d = " f a l s e "   s o r t o r d e r = " 0 " / >  
                 < c o n t r o l   i d = " _ a v _ l a n g u a g e _ I n h o u d s o p g a v e "   a v s t a n d a r d = " f a l s e "   i s p r o p e r t y = " f a l s e "   i s v a r i a b l e = " t r u e "   v i s i b l e = " t r u e "   b o l d = " f a l s e "   v a l u e = " I n h o u d s o p g a v e "   t o w o r d = " f a l s e "   o n r o w = " 0 "   l i n e s = " 0 "   u c a s e = " f a l s e "   w o r d w r a p = " f a l s e "   e n a b l e d = " t r u e "   d a t a b a s e c u s t o m = " t r u e "   r e q u i r e d = " f a l s e "   s o r t o r d e r = " 0 " / >  
                 < c o n t r o l   i d = " _ a v _ l a n g u a g e _ I n l e i d i n g "   a v s t a n d a r d = " f a l s e "   i s p r o p e r t y = " f a l s e "   i s v a r i a b l e = " t r u e "   v i s i b l e = " t r u e "   b o l d = " f a l s e "   v a l u e = " I n l e i d i n g "   t o w o r d = " f a l s e "   o n r o w = " 0 "   l i n e s = " 0 "   u c a s e = " f a l s e "   w o r d w r a p = " f a l s e "   e n a b l e d = " t r u e "   d a t a b a s e c u s t o m = " t r u e "   r e q u i r e d = " f a l s e "   s o r t o r d e r = " 0 " / >  
                 < c o n t r o l   i d = " _ a v _ l a n g u a g e _ D i s c l a i m e r "   a v s t a n d a r d = " f a l s e "   i s p r o p e r t y = " f a l s e "   i s v a r i a b l e = " t r u e "   v i s i b l e = " t r u e "   b o l d = " f a l s e "   v a l u e = " T h i s   d o c u m e n t   i s   p r o t e c t e d   b y   c o p y r i g h t   a n d   t r a d e   s e c r e t   l a w s .   I t   m a y   n o t   b e   r e p r o d u c e d ,   d i s t r i b u t e d   o r   a l t e r e d   i n   a n y   f a s h i o n   b y   a n y   e n t i t y   w i t h o u t   t h e   e x p r e s s   w r i t t e n   c o n s e n t   o f   t h e   a u t h o r   a n d   A v e n s u s   B . V . ,   t h e   b u s i n e s s   m a n a g e m e n t   o w n e r   o f   t h e   m a t e r i a l . "   t o w o r d = " f a l s e "   o n r o w = " 0 "   l i n e s = " 0 "   u c a s e = " f a l s e "   w o r d w r a p = " f a l s e "   e n a b l e d = " t r u e "   d a t a b a s e c u s t o m = " t r u e "   r e q u i r e d = " f a l s e "   s o r t o r d e r = " 0 " / >  
                 < c o n t r o l   i d = " _ a v _ l a n g u a g e _ C o p y r i g h t "   a v s t a n d a r d = " f a l s e "   i s p r o p e r t y = " f a l s e "   i s v a r i a b l e = " t r u e "   v i s i b l e = " t r u e "   b o l d = " f a l s e "   v a l u e = " A l l   r i g h t s   r e s e r v e d . "   t o w o r d = " f a l s e "   o n r o w = " 0 "   l i n e s = " 0 "   u c a s e = " f a l s e "   w o r d w r a p = " f a l s e "   e n a b l e d = " t r u e "   d a t a b a s e c u s t o m = " t r u e "   r e q u i r e d = " f a l s e "   s o r t o r d e r = " 0 " / >  
                 < c o n t r o l   i d = " _ a v _ l a n g u a g e _ L S "   a v s t a n d a r d = " f a l s e "   i s p r o p e r t y = " f a l s e "   i s v a r i a b l e = " t r u e "   v i s i b l e = " t r u e "   b o l d = " f a l s e "   v a l u e = " L . S . "   t o w o r d = " f a l s e "   o n r o w = " 0 "   l i n e s = " 0 "   u c a s e = " f a l s e "   w o r d w r a p = " f a l s e "   e n a b l e d = " t r u e "   d a t a b a s e c u s t o m = " t r u e "   r e q u i r e d = " f a l s e "   s o r t o r d e r = " 0 " / >  
                 < c o n t r o l   i d = " _ a v _ l a n g u a g e _ R e t o u r a d r e s "   a v s t a n d a r d = " f a l s e "   i s p r o p e r t y = " f a l s e "   i s v a r i a b l e = " t r u e "   v i s i b l e = " t r u e "   b o l d = " f a l s e "   v a l u e = " R e t o u r a d r e s : "   t o w o r d = " f a l s e "   o n r o w = " 0 "   l i n e s = " 0 "   u c a s e = " f a l s e "   w o r d w r a p = " f a l s e "   e n a b l e d = " t r u e "   d a t a b a s e c u s t o m = " t r u e "   r e q u i r e d = " f a l s e "   s o r t o r d e r = " 0 " / >  
                 < c o n t r o l   i d = " _ a v _ l a n g u a g e _ F a x d i s c l a i m e r "   a v s t a n d a r d = " f a l s e "   i s p r o p e r t y = " f a l s e "   i s v a r i a b l e = " t r u e "   v i s i b l e = " t r u e "   b o l d = " f a l s e "   v a l u e = " D i t   f a x b e r i c h t   e n   b i j v o e g s e l ( s )   i s / z i j n   s l e c h t s   b e s t e m d   v o o r   d e   p e r s o o n   o f   e n t i t e i t   a a n   w i e   h e t   i s   g e r i c h t   e n   k a n   i n f o r m a t i e   b e v a t t e n   d i e   p e r s o o n l i j k   o f   v e r t r o u w l i j k   i s   e n   n i e t   o p e n b a a r   g e m a a k t   m a g   w o r d e n   k r a c h t e n s   g e l d e n d e   w e t g e v i n g   o f   o v e r e e n k o m s t .   I n d i e n   d e   l e z e r   v a n   d i t   b e r i c h t   n i e t   d e   b e d o e l d e   p e r s o o n   i s ,   o f   d e   w e r k n e m e r   o f   t u s s e n p e r s o o n   i s   d i e   v e r a n t w o o r d e l i j k   i s   v o o r   o v e r h a n d i g i n g   v a n   h e t   b e r i c h t   a a n   d e   b e d o e l d e   p e r s o o n ,   w o r d t   h i e r b i j   v e r m e l d   d a t   o p e n b a a r m a k i n g ,   v e r s p r e i d i n g   o f   v e r m e n i g v u l d i g i n g   v a n   d i t   b e r i c h t   e n   m o g e l i j k e   b i j v o e g s e l s   s t r i k t   v e r b o d e n   i s .   I n d i e n   u   d i t   b e r i c h t   p e r   v e r g i s s i n g   h e e f t   o n t v a n g e n ,   v e r z o e k e n   w i j   u   o n s   o n m i d d e l l i j k   t e l e f o n i s c h   o p   d e   h o o g t e   s t e l l e n   e n   h e t   o r i g i n e e l   e n   m o g e l i j k e   b i j v o e g s e l s   p e r   p o s t   a a n   o n s   t e r u g   t e   s t u r e n   n a a r   b o v e n s t a a n d   a d r e s .   M e t   d a n k   v o o r   u w   m e d e w e r k i n g . "   t o w o r d = " f a l s e "   o n r o w = " 0 "   l i n e s = " 0 "   u c a s e = " f a l s e "   w o r d w r a p = " f a l s e "   e n a b l e d = " t r u e "   d a t a b a s e c u s t o m = " t r u e "   r e q u i r e d = " f a l s e "   s o r t o r d e r = " 0 " / >  
                 < c o n t r o l   i d = " _ a v _ l a n g u a g e _ F a x O n v o l l e d i g "   a v s t a n d a r d = " f a l s e "   i s p r o p e r t y = " f a l s e "   i s v a r i a b l e = " t r u e "   v i s i b l e = " t r u e "   b o l d = " f a l s e "   v a l u e = " B i j   e e n   o n v o l l e d i g e   o f   o n d u i d e l i j k e   o n t v a n g s t   g e l i e v e   z o   s p o e d i g   m o g e l i j k   t e   r e a g e r e n "   t o w o r d = " f a l s e "   o n r o w = " 0 "   l i n e s = " 0 "   u c a s e = " f a l s e "   w o r d w r a p = " f a l s e "   e n a b l e d = " t r u e "   d a t a b a s e c u s t o m = " t r u e "   r e q u i r e d = " f a l s e "   s o r t o r d e r = " 0 " / >  
                 < c o n t r o l   i d = " _ a v _ l a n g u a g e _ F a x K o p "   a v s t a n d a r d = " f a l s e "   i s p r o p e r t y = " f a l s e "   i s v a r i a b l e = " t r u e "   v i s i b l e = " t r u e "   b o l d = " f a l s e "   v a l u e = " F a x "   t o w o r d = " f a l s e "   o n r o w = " 0 "   l i n e s = " 0 "   u c a s e = " f a l s e "   w o r d w r a p = " f a l s e "   e n a b l e d = " t r u e "   d a t a b a s e c u s t o m = " t r u e "   r e q u i r e d = " f a l s e "   s o r t o r d e r = " 0 " / >  
                 < c o n t r o l   i d = " _ a v _ l a n g u a g e _ C l i e n t "   a v s t a n d a r d = " f a l s e "   i s p r o p e r t y = " f a l s e "   i s v a r i a b l e = " t r u e "   v i s i b l e = " t r u e "   b o l d = " f a l s e "   v a l u e = " C l i � n t "   t o w o r d = " f a l s e "   o n r o w = " 0 "   l i n e s = " 0 "   u c a s e = " f a l s e "   w o r d w r a p = " f a l s e "   e n a b l e d = " t r u e "   d a t a b a s e c u s t o m = " t r u e "   r e q u i r e d = " f a l s e "   s o r t o r d e r = " 0 " / >  
                 < c o n t r o l   i d = " _ a v _ l a n g u a g e _ A t t e n t i e _ d e r d e "   a v s t a n d a r d = " f a l s e "   i s p r o p e r t y = " f a l s e "   i s v a r i a b l e = " t r u e "   v i s i b l e = " t r u e "   b o l d = " f a l s e "   v a l u e = " t . n . v . "   t o w o r d = " f a l s e "   o n r o w = " 0 "   l i n e s = " 0 "   u c a s e = " f a l s e "   w o r d w r a p = " f a l s e "   e n a b l e d = " t r u e "   d a t a b a s e c u s t o m = " t r u e "   r e q u i r e d = " f a l s e "   s o r t o r d e r = " 0 " / >  
                 < c o n t r o l   i d = " _ a v _ l a n g u a g e _ L o c a t i e "   a v s t a n d a r d = " f a l s e "   i s p r o p e r t y = " f a l s e "   i s v a r i a b l e = " t r u e "   v i s i b l e = " t r u e "   b o l d = " f a l s e "   v a l u e = " L o c a t i e "   t o w o r d = " f a l s e "   o n r o w = " 0 "   l i n e s = " 0 "   u c a s e = " f a l s e "   w o r d w r a p = " f a l s e "   e n a b l e d = " t r u e "   d a t a b a s e c u s t o m = " t r u e "   r e q u i r e d = " f a l s e "   s o r t o r d e r = " 0 " / >  
                 < c o n t r o l   i d = " _ a v _ l a n g u a g e _ A a n w e z i g "   a v s t a n d a r d = " f a l s e "   i s p r o p e r t y = " f a l s e "   i s v a r i a b l e = " t r u e "   v i s i b l e = " t r u e "   b o l d = " f a l s e "   v a l u e = " A a n w e z i g "   t o w o r d = " f a l s e "   o n r o w = " 0 "   l i n e s = " 0 "   u c a s e = " f a l s e "   w o r d w r a p = " f a l s e "   e n a b l e d = " t r u e "   d a t a b a s e c u s t o m = " t r u e "   r e q u i r e d = " f a l s e "   s o r t o r d e r = " 0 " / >  
                 < c o n t r o l   i d = " _ a v _ l a n g u a g e _ B T W N u m m e r "   a v s t a n d a r d = " f a l s e "   i s p r o p e r t y = " f a l s e "   i s v a r i a b l e = " t r u e "   v i s i b l e = " t r u e "   b o l d = " f a l s e "   v a l u e = " B T W   n r . "   t o w o r d = " f a l s e "   o n r o w = " 0 "   l i n e s = " 0 "   u c a s e = " f a l s e "   w o r d w r a p = " f a l s e "   e n a b l e d = " t r u e "   d a t a b a s e c u s t o m = " t r u e "   r e q u i r e d = " f a l s e "   s o r t o r d e r = " 0 " / >  
                 < c o n t r o l   i d = " _ a v _ l a n g u a g e _ B a n k N u m m e r "   a v s t a n d a r d = " f a l s e "   i s p r o p e r t y = " f a l s e "   i s v a r i a b l e = " t r u e "   v i s i b l e = " t r u e "   b o l d = " f a l s e "   v a l u e = " B a n k r e k . "   t o w o r d = " f a l s e "   o n r o w = " 0 "   l i n e s = " 0 "   u c a s e = " f a l s e "   w o r d w r a p = " f a l s e "   e n a b l e d = " t r u e "   d a t a b a s e c u s t o m = " t r u e "   r e q u i r e d = " f a l s e "   s o r t o r d e r = " 0 " / >  
                 < c o n t r o l   i d = " _ a v _ l a n g u a g e _ D o s s i e r "   a v s t a n d a r d = " f a l s e "   i s p r o p e r t y = " f a l s e "   i s v a r i a b l e = " t r u e "   v i s i b l e = " t r u e "   b o l d = " f a l s e "   v a l u e = " D o s s i e r "   t o w o r d = " f a l s e "   o n r o w = " 0 "   l i n e s = " 0 "   u c a s e = " f a l s e "   w o r d w r a p = " f a l s e "   e n a b l e d = " t r u e "   d a t a b a s e c u s t o m = " t r u e "   r e q u i r e d = " f a l s e "   s o r t o r d e r = " 0 " / >  
                 < c o n t r o l   i d = " _ a v _ l a n g u a g e _ U w K e n m e r k "   a v s t a n d a r d = " f a l s e "   i s p r o p e r t y = " f a l s e "   i s v a r i a b l e = " t r u e "   v i s i b l e = " t r u e "   b o l d = " f a l s e "   v a l u e = " U w   k e n m e r k   : "   t o w o r d = " f a l s e "   o n r o w = " 0 "   l i n e s = " 0 "   u c a s e = " f a l s e "   w o r d w r a p = " f a l s e "   e n a b l e d = " t r u e "   d a t a b a s e c u s t o m = " t r u e "   r e q u i r e d = " f a l s e "   s o r t o r d e r = " 0 " / >  
             < / p a g e >  
         < / w i z a r d >  
     < / v e r s i o n >  
 < / a v e n s t y l e > 
</file>

<file path=customXml/item4.xml><?xml version="1.0" encoding="utf-8"?>
<ct:contentTypeSchema xmlns:ct="http://schemas.microsoft.com/office/2006/metadata/contentType" xmlns:ma="http://schemas.microsoft.com/office/2006/metadata/properties/metaAttributes" ct:_="" ma:_="" ma:contentTypeName="Document" ma:contentTypeID="0x0101005C5858E9D07AA040AE6BD3E25EFCFCC5" ma:contentTypeVersion="12" ma:contentTypeDescription="Een nieuw document maken." ma:contentTypeScope="" ma:versionID="f95095f2aca64f69142e13f1921fbfc0">
  <xsd:schema xmlns:xsd="http://www.w3.org/2001/XMLSchema" xmlns:xs="http://www.w3.org/2001/XMLSchema" xmlns:p="http://schemas.microsoft.com/office/2006/metadata/properties" xmlns:ns2="8d53972e-36c0-46c0-9f95-97316f5e15a8" xmlns:ns3="8c911e8a-d57b-42f3-8037-65e7a2f8548f" targetNamespace="http://schemas.microsoft.com/office/2006/metadata/properties" ma:root="true" ma:fieldsID="385694600c53ab034af2f825e3d2ecbc" ns2:_="" ns3:_="">
    <xsd:import namespace="8d53972e-36c0-46c0-9f95-97316f5e15a8"/>
    <xsd:import namespace="8c911e8a-d57b-42f3-8037-65e7a2f8548f"/>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d53972e-36c0-46c0-9f95-97316f5e15a8" elementFormDefault="qualified">
    <xsd:import namespace="http://schemas.microsoft.com/office/2006/documentManagement/types"/>
    <xsd:import namespace="http://schemas.microsoft.com/office/infopath/2007/PartnerControls"/>
    <xsd:element name="SharedWithUsers" ma:index="8" nillable="true" ma:displayName="Gedeeld met"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Gedeeld met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c911e8a-d57b-42f3-8037-65e7a2f8548f"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description="" ma:hidden="true" ma:internalName="MediaServiceDateTaken" ma:readOnly="true">
      <xsd:simpleType>
        <xsd:restriction base="dms:Text"/>
      </xsd:simpleType>
    </xsd:element>
    <xsd:element name="MediaServiceAutoTags" ma:index="13" nillable="true" ma:displayName="MediaServiceAutoTags" ma:description="" ma:internalName="MediaServiceAutoTags" ma:readOnly="true">
      <xsd:simpleType>
        <xsd:restriction base="dms:Text"/>
      </xsd:simpleType>
    </xsd:element>
    <xsd:element name="MediaServiceLocation" ma:index="14" nillable="true" ma:displayName="MediaServiceLocation" ma:description="" ma:internalName="MediaServiceLocatio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7FDA184-B536-4105-8E69-5A11656922F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E038BF2-B5C7-41E4-8ADB-042ABA6C71B3}">
  <ds:schemaRefs>
    <ds:schemaRef ds:uri="http://schemas.microsoft.com/sharepoint/v3/contenttype/forms"/>
  </ds:schemaRefs>
</ds:datastoreItem>
</file>

<file path=customXml/itemProps3.xml><?xml version="1.0" encoding="utf-8"?>
<ds:datastoreItem xmlns:ds="http://schemas.openxmlformats.org/officeDocument/2006/customXml" ds:itemID="{276108DD-4D33-4563-B202-60E409B88A2B}">
  <ds:schemaRefs>
    <ds:schemaRef ds:uri="http://www.w3.org/2001/XMLSchema"/>
    <ds:schemaRef ds:uri="http://tempuri.org/AvenstyleWizard.xsd"/>
  </ds:schemaRefs>
</ds:datastoreItem>
</file>

<file path=customXml/itemProps4.xml><?xml version="1.0" encoding="utf-8"?>
<ds:datastoreItem xmlns:ds="http://schemas.openxmlformats.org/officeDocument/2006/customXml" ds:itemID="{D2778F9A-70FE-4712-B8DB-D882C662D33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d53972e-36c0-46c0-9f95-97316f5e15a8"/>
    <ds:schemaRef ds:uri="8c911e8a-d57b-42f3-8037-65e7a2f8548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2</Pages>
  <Words>450</Words>
  <Characters>2479</Characters>
  <Application>Microsoft Office Word</Application>
  <DocSecurity>0</DocSecurity>
  <Lines>20</Lines>
  <Paragraphs>5</Paragraphs>
  <ScaleCrop>false</ScaleCrop>
  <HeadingPairs>
    <vt:vector size="2" baseType="variant">
      <vt:variant>
        <vt:lpstr>Titel</vt:lpstr>
      </vt:variant>
      <vt:variant>
        <vt:i4>1</vt:i4>
      </vt:variant>
    </vt:vector>
  </HeadingPairs>
  <TitlesOfParts>
    <vt:vector size="1" baseType="lpstr">
      <vt:lpstr>Brochure</vt:lpstr>
    </vt:vector>
  </TitlesOfParts>
  <Company/>
  <LinksUpToDate>false</LinksUpToDate>
  <CharactersWithSpaces>29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 disclaimer</dc:title>
  <dc:creator>Matti Nijboer</dc:creator>
  <cp:lastModifiedBy>De Raadgevers</cp:lastModifiedBy>
  <cp:revision>6</cp:revision>
  <cp:lastPrinted>2014-09-04T11:25:00Z</cp:lastPrinted>
  <dcterms:created xsi:type="dcterms:W3CDTF">2021-01-14T14:18:00Z</dcterms:created>
  <dcterms:modified xsi:type="dcterms:W3CDTF">2021-01-21T06: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venStyleVersion">
    <vt:lpwstr>5.0.0</vt:lpwstr>
  </property>
  <property fmtid="{D5CDD505-2E9C-101B-9397-08002B2CF9AE}" pid="3" name="Type">
    <vt:lpwstr>Brochure</vt:lpwstr>
  </property>
  <property fmtid="{D5CDD505-2E9C-101B-9397-08002B2CF9AE}" pid="4" name="ContentTypeId">
    <vt:lpwstr>0x0101005C5858E9D07AA040AE6BD3E25EFCFCC5</vt:lpwstr>
  </property>
</Properties>
</file>